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bidiVisual/>
        <w:tblW w:w="5000" w:type="pct"/>
        <w:jc w:val="center"/>
        <w:tblBorders>
          <w:bottom w:val="single" w:sz="1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20"/>
        <w:gridCol w:w="1986"/>
        <w:gridCol w:w="4398"/>
      </w:tblGrid>
      <w:tr w:rsidR="00A610A1" w:rsidRPr="00A610A1" w14:paraId="05933DBA" w14:textId="77777777" w:rsidTr="002B5217">
        <w:trPr>
          <w:trHeight w:val="2835"/>
          <w:jc w:val="center"/>
        </w:trPr>
        <w:tc>
          <w:tcPr>
            <w:tcW w:w="1872" w:type="pct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3C71EB28" w14:textId="77777777" w:rsidR="00FE26D3" w:rsidRPr="00A610A1" w:rsidRDefault="00FE26D3" w:rsidP="008D7AA2">
            <w:pPr>
              <w:pStyle w:val="Header"/>
              <w:tabs>
                <w:tab w:val="clear" w:pos="4153"/>
                <w:tab w:val="clear" w:pos="8306"/>
              </w:tabs>
              <w:bidi/>
              <w:spacing w:before="4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0" w:name="_Hlk23315693"/>
            <w:r w:rsidRPr="00A610A1"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  <w:br w:type="page"/>
            </w:r>
            <w:r w:rsidRPr="00A610A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  <w:t>جامعـة العلـوم التطبيقية الخاصة</w:t>
            </w:r>
          </w:p>
          <w:p w14:paraId="79572CBA" w14:textId="77777777" w:rsidR="00FE26D3" w:rsidRPr="00A610A1" w:rsidRDefault="00FE26D3" w:rsidP="008D7AA2">
            <w:pPr>
              <w:pStyle w:val="Header"/>
              <w:tabs>
                <w:tab w:val="clear" w:pos="4153"/>
                <w:tab w:val="clear" w:pos="8306"/>
              </w:tabs>
              <w:bidi/>
              <w:spacing w:before="40" w:line="276" w:lineRule="auto"/>
              <w:jc w:val="center"/>
              <w:rPr>
                <w:rFonts w:asciiTheme="majorBidi" w:hAnsiTheme="majorBidi" w:cstheme="majorBidi"/>
                <w:color w:val="000000" w:themeColor="text1"/>
                <w:sz w:val="28"/>
                <w:szCs w:val="28"/>
                <w:rtl/>
              </w:rPr>
            </w:pPr>
            <w:r w:rsidRPr="00A610A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  <w:t>كلية تكنولوجيا المعلومات</w:t>
            </w:r>
          </w:p>
          <w:p w14:paraId="205BDB8D" w14:textId="49A43C61" w:rsidR="00FE26D3" w:rsidRPr="004B67CE" w:rsidRDefault="002C6AC3" w:rsidP="00007D0D">
            <w:pPr>
              <w:pStyle w:val="Header"/>
              <w:tabs>
                <w:tab w:val="clear" w:pos="4153"/>
                <w:tab w:val="clear" w:pos="8306"/>
              </w:tabs>
              <w:bidi/>
              <w:spacing w:before="40" w:after="4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  <w:lang w:bidi="ar-JO"/>
              </w:rPr>
              <w:t>مشروع</w:t>
            </w:r>
            <w:r w:rsidR="0017593B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  <w:lang w:bidi="ar-JO"/>
              </w:rPr>
              <w:t xml:space="preserve"> </w:t>
            </w:r>
            <w:r w:rsidR="004B67CE" w:rsidRPr="004B67CE"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JO"/>
              </w:rPr>
              <w:t>(#</w:t>
            </w:r>
            <w:r w:rsidR="002B5A08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>2</w:t>
            </w:r>
            <w:r w:rsidR="004B67CE" w:rsidRPr="004B67CE"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JO"/>
              </w:rPr>
              <w:t xml:space="preserve">) </w:t>
            </w:r>
            <w:r w:rsidR="004B67CE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  <w:lang w:bidi="ar-JO"/>
              </w:rPr>
              <w:t>202</w:t>
            </w:r>
            <w:r w:rsidR="00F6754D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>4</w:t>
            </w:r>
            <w:r w:rsidR="004B67CE">
              <w:rPr>
                <w:rFonts w:asciiTheme="majorBidi" w:hAnsiTheme="majorBidi" w:cstheme="majorBidi" w:hint="cs"/>
                <w:b/>
                <w:bCs/>
                <w:color w:val="000000" w:themeColor="text1"/>
                <w:rtl/>
                <w:lang w:bidi="ar-JO"/>
              </w:rPr>
              <w:t>-</w:t>
            </w:r>
            <w:r w:rsidR="00007D0D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>2</w:t>
            </w:r>
          </w:p>
          <w:p w14:paraId="58A29EFB" w14:textId="76B9605F" w:rsidR="00653E99" w:rsidRPr="00A610A1" w:rsidRDefault="00F52E19" w:rsidP="008D7AA2">
            <w:pPr>
              <w:pStyle w:val="Header"/>
              <w:tabs>
                <w:tab w:val="clear" w:pos="4153"/>
                <w:tab w:val="clear" w:pos="8306"/>
              </w:tabs>
              <w:bidi/>
              <w:spacing w:before="4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A610A1">
              <w:rPr>
                <w:rFonts w:asciiTheme="majorBidi" w:hAnsiTheme="majorBidi" w:cstheme="majorBidi"/>
                <w:b/>
                <w:bCs/>
                <w:noProof/>
                <w:color w:val="000000" w:themeColor="text1"/>
              </w:rPr>
              <w:drawing>
                <wp:inline distT="0" distB="0" distL="0" distR="0" wp14:anchorId="4EA0B1B9" wp14:editId="37C3EC01">
                  <wp:extent cx="1087200" cy="684000"/>
                  <wp:effectExtent l="0" t="0" r="0" b="1905"/>
                  <wp:docPr id="38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7200" cy="68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B9DE5E" w14:textId="58C33CFD" w:rsidR="00FE26D3" w:rsidRPr="00A610A1" w:rsidRDefault="00FE26D3" w:rsidP="008D7AA2">
            <w:pPr>
              <w:pStyle w:val="Header"/>
              <w:tabs>
                <w:tab w:val="clear" w:pos="4153"/>
                <w:tab w:val="clear" w:pos="8306"/>
              </w:tabs>
              <w:spacing w:before="120" w:line="276" w:lineRule="auto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A610A1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Student Name: </w:t>
            </w:r>
            <w:r w:rsidR="00DD0426" w:rsidRPr="00A610A1">
              <w:rPr>
                <w:rFonts w:asciiTheme="majorBidi" w:hAnsiTheme="majorBidi" w:cstheme="majorBidi"/>
                <w:smallCaps/>
                <w:color w:val="000000" w:themeColor="text1"/>
                <w:sz w:val="32"/>
                <w:szCs w:val="32"/>
                <w:u w:val="dotted"/>
              </w:rPr>
              <w:tab/>
            </w:r>
            <w:r w:rsidR="00DD0426" w:rsidRPr="00A610A1">
              <w:rPr>
                <w:rFonts w:asciiTheme="majorBidi" w:hAnsiTheme="majorBidi" w:cstheme="majorBidi"/>
                <w:smallCaps/>
                <w:color w:val="000000" w:themeColor="text1"/>
                <w:sz w:val="32"/>
                <w:szCs w:val="32"/>
                <w:u w:val="dotted"/>
              </w:rPr>
              <w:tab/>
            </w:r>
            <w:r w:rsidR="00DD0426" w:rsidRPr="00A610A1">
              <w:rPr>
                <w:rFonts w:asciiTheme="majorBidi" w:hAnsiTheme="majorBidi" w:cstheme="majorBidi"/>
                <w:smallCaps/>
                <w:color w:val="000000" w:themeColor="text1"/>
                <w:sz w:val="32"/>
                <w:szCs w:val="32"/>
                <w:u w:val="dotted"/>
              </w:rPr>
              <w:tab/>
            </w:r>
            <w:r w:rsidR="00DD0426" w:rsidRPr="00A610A1">
              <w:rPr>
                <w:rFonts w:asciiTheme="majorBidi" w:hAnsiTheme="majorBidi" w:cstheme="majorBidi"/>
                <w:smallCaps/>
                <w:color w:val="000000" w:themeColor="text1"/>
                <w:sz w:val="32"/>
                <w:szCs w:val="32"/>
                <w:u w:val="dotted"/>
              </w:rPr>
              <w:tab/>
            </w:r>
          </w:p>
          <w:p w14:paraId="0294BE87" w14:textId="1A887928" w:rsidR="0015595C" w:rsidRPr="00A610A1" w:rsidRDefault="00FE26D3" w:rsidP="008D7AA2">
            <w:pPr>
              <w:pStyle w:val="Header"/>
              <w:tabs>
                <w:tab w:val="clear" w:pos="4153"/>
                <w:tab w:val="clear" w:pos="8306"/>
              </w:tabs>
              <w:spacing w:before="120" w:line="276" w:lineRule="auto"/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</w:pPr>
            <w:r w:rsidRPr="3DD8D97A">
              <w:rPr>
                <w:rFonts w:asciiTheme="majorBidi" w:hAnsiTheme="majorBidi" w:cstheme="majorBidi"/>
                <w:b/>
                <w:bCs/>
                <w:color w:val="000000" w:themeColor="text1"/>
              </w:rPr>
              <w:t>Student</w:t>
            </w:r>
            <w:r w:rsidRPr="3DD8D97A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 xml:space="preserve"> ID: </w:t>
            </w:r>
            <w:r w:rsidR="00BC2486" w:rsidRPr="00A610A1">
              <w:rPr>
                <w:rFonts w:asciiTheme="majorBidi" w:hAnsiTheme="majorBidi" w:cstheme="majorBidi"/>
                <w:smallCaps/>
                <w:color w:val="000000" w:themeColor="text1"/>
                <w:sz w:val="32"/>
                <w:szCs w:val="32"/>
                <w:u w:val="dotted"/>
              </w:rPr>
              <w:tab/>
            </w:r>
            <w:r w:rsidR="00DD0426" w:rsidRPr="00A610A1">
              <w:rPr>
                <w:rFonts w:asciiTheme="majorBidi" w:hAnsiTheme="majorBidi" w:cstheme="majorBidi"/>
                <w:smallCaps/>
                <w:color w:val="000000" w:themeColor="text1"/>
                <w:sz w:val="32"/>
                <w:szCs w:val="32"/>
                <w:u w:val="dotted"/>
              </w:rPr>
              <w:tab/>
            </w:r>
            <w:r w:rsidR="00DD0426" w:rsidRPr="00A610A1">
              <w:rPr>
                <w:rFonts w:asciiTheme="majorBidi" w:hAnsiTheme="majorBidi" w:cstheme="majorBidi"/>
                <w:smallCaps/>
                <w:color w:val="000000" w:themeColor="text1"/>
                <w:sz w:val="32"/>
                <w:szCs w:val="32"/>
                <w:u w:val="dotted"/>
              </w:rPr>
              <w:tab/>
            </w:r>
            <w:r w:rsidR="00DD0426" w:rsidRPr="00A610A1">
              <w:rPr>
                <w:rFonts w:asciiTheme="majorBidi" w:hAnsiTheme="majorBidi" w:cstheme="majorBidi"/>
                <w:smallCaps/>
                <w:color w:val="000000" w:themeColor="text1"/>
                <w:sz w:val="32"/>
                <w:szCs w:val="32"/>
                <w:u w:val="dotted"/>
              </w:rPr>
              <w:tab/>
            </w:r>
          </w:p>
          <w:p w14:paraId="6C0E663D" w14:textId="1BAF8054" w:rsidR="0013314B" w:rsidRPr="00A610A1" w:rsidRDefault="0052234F" w:rsidP="008D7AA2">
            <w:pPr>
              <w:pStyle w:val="Header"/>
              <w:tabs>
                <w:tab w:val="clear" w:pos="4153"/>
                <w:tab w:val="clear" w:pos="8306"/>
              </w:tabs>
              <w:spacing w:before="12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</w:pPr>
            <w:r w:rsidRPr="00BC2486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ar-JO"/>
              </w:rPr>
              <w:t>□</w:t>
            </w:r>
            <w:r w:rsidR="00342EAB" w:rsidRPr="00A610A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JO"/>
              </w:rPr>
              <w:t xml:space="preserve"> </w:t>
            </w:r>
            <w:r w:rsidR="0015595C" w:rsidRPr="00A610A1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>CS</w:t>
            </w:r>
            <w:r w:rsidR="0017740E" w:rsidRPr="00A610A1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 xml:space="preserve"> </w:t>
            </w:r>
            <w:r w:rsidR="00342EAB" w:rsidRPr="00BC2486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ar-JO"/>
              </w:rPr>
              <w:t>□</w:t>
            </w:r>
            <w:r w:rsidR="00342EAB" w:rsidRPr="00A610A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JO"/>
              </w:rPr>
              <w:t xml:space="preserve"> </w:t>
            </w:r>
            <w:r w:rsidR="0015595C" w:rsidRPr="00A610A1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>SE</w:t>
            </w:r>
            <w:r w:rsidR="002A6E6C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 xml:space="preserve"> </w:t>
            </w:r>
            <w:r w:rsidR="002A6E6C" w:rsidRPr="00BC2486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ar-JO"/>
              </w:rPr>
              <w:t>□</w:t>
            </w:r>
            <w:r w:rsidR="002A6E6C" w:rsidRPr="00A610A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JO"/>
              </w:rPr>
              <w:t xml:space="preserve"> </w:t>
            </w:r>
            <w:r w:rsidR="002A6E6C" w:rsidRPr="00A610A1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>SE</w:t>
            </w:r>
            <w:r w:rsidR="002A6E6C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>C</w:t>
            </w:r>
            <w:r w:rsidR="00572C4B" w:rsidRPr="00A610A1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 xml:space="preserve"> </w:t>
            </w:r>
            <w:r w:rsidR="00572C4B" w:rsidRPr="00BC2486"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lang w:bidi="ar-JO"/>
              </w:rPr>
              <w:t>□</w:t>
            </w:r>
            <w:r w:rsidR="00572C4B" w:rsidRPr="00A610A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lang w:bidi="ar-JO"/>
              </w:rPr>
              <w:t xml:space="preserve"> </w:t>
            </w:r>
            <w:r w:rsidR="00572C4B"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  <w:t>DSAI</w:t>
            </w:r>
          </w:p>
        </w:tc>
        <w:tc>
          <w:tcPr>
            <w:tcW w:w="973" w:type="pct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7F75282B" w14:textId="7BDFA283" w:rsidR="00FE26D3" w:rsidRPr="00A610A1" w:rsidRDefault="00F52E19" w:rsidP="008D7AA2">
            <w:pPr>
              <w:pStyle w:val="Header"/>
              <w:tabs>
                <w:tab w:val="clear" w:pos="4153"/>
                <w:tab w:val="clear" w:pos="8306"/>
              </w:tabs>
              <w:spacing w:after="6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JO"/>
              </w:rPr>
            </w:pPr>
            <w:r w:rsidRPr="00A610A1">
              <w:rPr>
                <w:rFonts w:asciiTheme="majorBidi" w:hAnsiTheme="majorBidi" w:cstheme="majorBidi"/>
                <w:noProof/>
                <w:color w:val="000000" w:themeColor="text1"/>
              </w:rPr>
              <w:drawing>
                <wp:inline distT="0" distB="0" distL="0" distR="0" wp14:anchorId="737DA84A" wp14:editId="72B9B71B">
                  <wp:extent cx="1301750" cy="1301750"/>
                  <wp:effectExtent l="0" t="0" r="0" b="0"/>
                  <wp:docPr id="388" name="Picture 3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8" name="Picture 3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2354" cy="1302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055FB6" w14:textId="4D47AAB5" w:rsidR="009F4789" w:rsidRPr="00A610A1" w:rsidRDefault="009F4789" w:rsidP="009B7D53">
            <w:pPr>
              <w:pStyle w:val="Header"/>
              <w:tabs>
                <w:tab w:val="clear" w:pos="4153"/>
                <w:tab w:val="clear" w:pos="8306"/>
              </w:tabs>
              <w:spacing w:after="6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JO"/>
              </w:rPr>
            </w:pPr>
          </w:p>
        </w:tc>
        <w:tc>
          <w:tcPr>
            <w:tcW w:w="2156" w:type="pct"/>
            <w:tcBorders>
              <w:top w:val="nil"/>
              <w:left w:val="nil"/>
              <w:bottom w:val="single" w:sz="18" w:space="0" w:color="auto"/>
              <w:right w:val="nil"/>
            </w:tcBorders>
            <w:hideMark/>
          </w:tcPr>
          <w:p w14:paraId="6F358D99" w14:textId="77777777" w:rsidR="00FE26D3" w:rsidRPr="00A610A1" w:rsidRDefault="00FE26D3" w:rsidP="008D7AA2">
            <w:pPr>
              <w:pStyle w:val="Header"/>
              <w:tabs>
                <w:tab w:val="clear" w:pos="4153"/>
                <w:tab w:val="clear" w:pos="8306"/>
              </w:tabs>
              <w:spacing w:before="4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rtl/>
              </w:rPr>
            </w:pPr>
            <w:r w:rsidRPr="00A610A1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</w:rPr>
              <w:t>APPLIED SCIENCE UNIVERSITY (ASU)</w:t>
            </w:r>
          </w:p>
          <w:p w14:paraId="74862788" w14:textId="77777777" w:rsidR="00FE26D3" w:rsidRPr="001A1BAE" w:rsidRDefault="00FE26D3" w:rsidP="004B67CE">
            <w:pPr>
              <w:pStyle w:val="Header"/>
              <w:tabs>
                <w:tab w:val="clear" w:pos="4153"/>
                <w:tab w:val="clear" w:pos="8306"/>
              </w:tabs>
              <w:spacing w:before="12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A1BA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FACULTY OF INFORMATION TECHNOLOGY (FIT)</w:t>
            </w:r>
          </w:p>
          <w:p w14:paraId="59A77D79" w14:textId="49071490" w:rsidR="00FE26D3" w:rsidRPr="007948BF" w:rsidRDefault="002C6AC3" w:rsidP="00007D0D">
            <w:pPr>
              <w:pStyle w:val="Header"/>
              <w:tabs>
                <w:tab w:val="clear" w:pos="4153"/>
                <w:tab w:val="clear" w:pos="8306"/>
              </w:tabs>
              <w:spacing w:before="24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Project </w:t>
            </w:r>
            <w:r w:rsidR="000E180E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4B67CE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 (#</w:t>
            </w:r>
            <w:r w:rsidR="002B5A08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2</w:t>
            </w:r>
            <w:r w:rsidR="004B67CE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)</w:t>
            </w:r>
            <w:r w:rsidR="007948BF" w:rsidRPr="007948BF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 202</w:t>
            </w:r>
            <w:r w:rsidR="00F6754D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4</w:t>
            </w:r>
            <w:r w:rsidR="007948BF" w:rsidRPr="007948BF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-</w:t>
            </w:r>
            <w:r w:rsidR="00007D0D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2</w:t>
            </w:r>
          </w:p>
          <w:p w14:paraId="390C3FFF" w14:textId="77777777" w:rsidR="00F52E19" w:rsidRPr="001A1BAE" w:rsidRDefault="00F52E19" w:rsidP="008D7AA2">
            <w:pPr>
              <w:pStyle w:val="Header"/>
              <w:tabs>
                <w:tab w:val="clear" w:pos="4153"/>
                <w:tab w:val="clear" w:pos="8306"/>
              </w:tabs>
              <w:spacing w:before="40" w:line="276" w:lineRule="auto"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lang w:bidi="ar-JO"/>
              </w:rPr>
            </w:pPr>
          </w:p>
          <w:p w14:paraId="4826B021" w14:textId="77777777" w:rsidR="00567D08" w:rsidRPr="002B5217" w:rsidRDefault="00567D08" w:rsidP="00567D08">
            <w:pPr>
              <w:pStyle w:val="Header"/>
              <w:tabs>
                <w:tab w:val="clear" w:pos="4153"/>
                <w:tab w:val="clear" w:pos="8306"/>
              </w:tabs>
              <w:spacing w:before="120" w:line="276" w:lineRule="auto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rtl/>
                <w:lang w:bidi="ar-JO"/>
              </w:rPr>
            </w:pPr>
            <w:r w:rsidRPr="002B5217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>Subject:</w:t>
            </w:r>
            <w:r w:rsidRPr="002B5217"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i/>
                <w:iCs/>
                <w:color w:val="000000" w:themeColor="text1"/>
                <w:sz w:val="22"/>
                <w:szCs w:val="22"/>
                <w:u w:val="dotted"/>
              </w:rPr>
              <w:t>P</w:t>
            </w:r>
            <w:r w:rsidRPr="00007D0D">
              <w:rPr>
                <w:rFonts w:asciiTheme="majorBidi" w:hAnsiTheme="majorBidi" w:cstheme="majorBidi"/>
                <w:i/>
                <w:iCs/>
                <w:color w:val="000000" w:themeColor="text1"/>
                <w:sz w:val="22"/>
                <w:szCs w:val="22"/>
                <w:u w:val="dotted"/>
              </w:rPr>
              <w:t>arallel programming</w:t>
            </w:r>
            <w:r w:rsidRPr="002B5217">
              <w:rPr>
                <w:rFonts w:asciiTheme="majorBidi" w:hAnsiTheme="majorBidi" w:cstheme="majorBidi"/>
                <w:i/>
                <w:iCs/>
                <w:color w:val="000000" w:themeColor="text1"/>
                <w:sz w:val="22"/>
                <w:szCs w:val="22"/>
                <w:u w:val="dotted"/>
              </w:rPr>
              <w:t xml:space="preserve"> </w:t>
            </w:r>
            <w:r w:rsidRPr="00007D0D">
              <w:rPr>
                <w:rFonts w:asciiTheme="majorBidi" w:hAnsiTheme="majorBidi" w:cstheme="majorBidi"/>
                <w:i/>
                <w:iCs/>
                <w:color w:val="000000" w:themeColor="text1"/>
                <w:sz w:val="22"/>
                <w:szCs w:val="22"/>
                <w:u w:val="dotted"/>
              </w:rPr>
              <w:t>1301421</w:t>
            </w:r>
            <w:r w:rsidRPr="002B5217">
              <w:rPr>
                <w:i/>
                <w:iCs/>
                <w:sz w:val="22"/>
                <w:szCs w:val="22"/>
                <w:u w:val="dotted"/>
              </w:rPr>
              <w:tab/>
            </w:r>
          </w:p>
          <w:p w14:paraId="04EFFB95" w14:textId="00DD035F" w:rsidR="00FE26D3" w:rsidRPr="00A610A1" w:rsidRDefault="00567D08" w:rsidP="002C6AC3">
            <w:pPr>
              <w:pStyle w:val="Header"/>
              <w:tabs>
                <w:tab w:val="clear" w:pos="4153"/>
                <w:tab w:val="clear" w:pos="8306"/>
              </w:tabs>
              <w:spacing w:before="120" w:line="276" w:lineRule="auto"/>
              <w:rPr>
                <w:rFonts w:asciiTheme="majorBidi" w:hAnsiTheme="majorBidi" w:cstheme="majorBidi"/>
                <w:color w:val="000000" w:themeColor="text1"/>
                <w:lang w:bidi="ar-JO"/>
              </w:rPr>
            </w:pPr>
            <w:r w:rsidRPr="002B5217">
              <w:rPr>
                <w:rFonts w:asciiTheme="majorBidi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Instructor: </w:t>
            </w:r>
            <w:r w:rsidRPr="002B5217">
              <w:rPr>
                <w:i/>
                <w:iCs/>
                <w:sz w:val="22"/>
                <w:szCs w:val="22"/>
                <w:u w:val="dotted"/>
              </w:rPr>
              <w:tab/>
            </w:r>
            <w:r w:rsidRPr="002B5217">
              <w:rPr>
                <w:i/>
                <w:iCs/>
                <w:sz w:val="22"/>
                <w:szCs w:val="22"/>
                <w:u w:val="dotted"/>
              </w:rPr>
              <w:tab/>
            </w:r>
          </w:p>
        </w:tc>
      </w:tr>
    </w:tbl>
    <w:bookmarkEnd w:id="0"/>
    <w:p w14:paraId="7CB3BDB1" w14:textId="0903170D" w:rsidR="00FE26D3" w:rsidRPr="008D7AA2" w:rsidRDefault="00FE26D3" w:rsidP="002C6AC3">
      <w:pPr>
        <w:spacing w:after="240" w:line="360" w:lineRule="auto"/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</w:pPr>
      <w:r w:rsidRPr="00737C8F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 xml:space="preserve">Please </w:t>
      </w:r>
      <w:r w:rsidR="007D6D38" w:rsidRPr="00737C8F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>n</w:t>
      </w:r>
      <w:r w:rsidRPr="00737C8F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 xml:space="preserve">ote that this </w:t>
      </w:r>
      <w:proofErr w:type="gramStart"/>
      <w:r w:rsidR="002C6AC3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 xml:space="preserve">Project </w:t>
      </w:r>
      <w:r w:rsidRPr="00737C8F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 xml:space="preserve"> and</w:t>
      </w:r>
      <w:proofErr w:type="gramEnd"/>
      <w:r w:rsidRPr="00737C8F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 xml:space="preserve"> with a total of </w:t>
      </w:r>
      <w:r w:rsidR="00402B1A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>1</w:t>
      </w:r>
      <w:r w:rsidR="002C6AC3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>5</w:t>
      </w:r>
      <w:r w:rsidRPr="00737C8F">
        <w:rPr>
          <w:rFonts w:asciiTheme="majorBidi" w:hAnsiTheme="majorBidi" w:cstheme="majorBidi"/>
          <w:b/>
          <w:bCs/>
          <w:smallCaps/>
          <w:color w:val="000000" w:themeColor="text1"/>
          <w:sz w:val="28"/>
          <w:szCs w:val="28"/>
        </w:rPr>
        <w:t xml:space="preserve"> points.</w:t>
      </w:r>
    </w:p>
    <w:p w14:paraId="0BDA2287" w14:textId="00F75890" w:rsidR="00C57830" w:rsidRDefault="00C57830" w:rsidP="002C6AC3">
      <w:pPr>
        <w:spacing w:before="120" w:line="360" w:lineRule="auto"/>
        <w:jc w:val="both"/>
        <w:rPr>
          <w:b/>
          <w:bCs/>
          <w:smallCaps/>
          <w:sz w:val="32"/>
          <w:szCs w:val="32"/>
        </w:rPr>
      </w:pPr>
      <w:r w:rsidRPr="00DE088B">
        <w:rPr>
          <w:b/>
          <w:bCs/>
          <w:smallCaps/>
          <w:sz w:val="32"/>
          <w:szCs w:val="32"/>
        </w:rPr>
        <w:t>Question</w:t>
      </w:r>
      <w:r>
        <w:rPr>
          <w:b/>
          <w:bCs/>
          <w:smallCaps/>
          <w:sz w:val="32"/>
          <w:szCs w:val="32"/>
        </w:rPr>
        <w:t xml:space="preserve"> </w:t>
      </w:r>
      <w:r w:rsidRPr="00DE088B">
        <w:rPr>
          <w:b/>
          <w:bCs/>
          <w:smallCaps/>
          <w:sz w:val="32"/>
          <w:szCs w:val="32"/>
        </w:rPr>
        <w:t>1:</w:t>
      </w:r>
      <w:r>
        <w:rPr>
          <w:b/>
          <w:bCs/>
          <w:smallCaps/>
          <w:sz w:val="32"/>
          <w:szCs w:val="32"/>
        </w:rPr>
        <w:t xml:space="preserve"> </w:t>
      </w:r>
      <w:r w:rsidRPr="00DE088B">
        <w:rPr>
          <w:b/>
          <w:bCs/>
          <w:smallCaps/>
          <w:sz w:val="32"/>
          <w:szCs w:val="32"/>
        </w:rPr>
        <w:tab/>
      </w:r>
      <w:r w:rsidRPr="00DE088B">
        <w:rPr>
          <w:b/>
          <w:bCs/>
          <w:smallCaps/>
          <w:sz w:val="32"/>
          <w:szCs w:val="32"/>
        </w:rPr>
        <w:tab/>
      </w:r>
      <w:r w:rsidRPr="00DE088B">
        <w:rPr>
          <w:b/>
          <w:bCs/>
          <w:smallCaps/>
          <w:sz w:val="32"/>
          <w:szCs w:val="32"/>
        </w:rPr>
        <w:tab/>
      </w:r>
      <w:r w:rsidRPr="00DE088B">
        <w:rPr>
          <w:b/>
          <w:bCs/>
          <w:smallCaps/>
          <w:sz w:val="32"/>
          <w:szCs w:val="32"/>
        </w:rPr>
        <w:tab/>
      </w:r>
      <w:r w:rsidRPr="00DE088B">
        <w:rPr>
          <w:b/>
          <w:bCs/>
          <w:smallCaps/>
          <w:sz w:val="32"/>
          <w:szCs w:val="32"/>
        </w:rPr>
        <w:tab/>
      </w:r>
      <w:r>
        <w:rPr>
          <w:b/>
          <w:bCs/>
          <w:smallCaps/>
          <w:sz w:val="32"/>
          <w:szCs w:val="32"/>
        </w:rPr>
        <w:tab/>
      </w:r>
      <w:r>
        <w:rPr>
          <w:b/>
          <w:bCs/>
          <w:smallCaps/>
          <w:sz w:val="32"/>
          <w:szCs w:val="32"/>
        </w:rPr>
        <w:tab/>
      </w:r>
      <w:r>
        <w:rPr>
          <w:b/>
          <w:bCs/>
          <w:smallCaps/>
          <w:sz w:val="32"/>
          <w:szCs w:val="32"/>
        </w:rPr>
        <w:tab/>
      </w:r>
      <w:r w:rsidRPr="00DE088B">
        <w:rPr>
          <w:b/>
          <w:bCs/>
          <w:smallCaps/>
          <w:sz w:val="32"/>
          <w:szCs w:val="32"/>
        </w:rPr>
        <w:tab/>
      </w:r>
      <w:r w:rsidRPr="00DE088B">
        <w:rPr>
          <w:b/>
          <w:bCs/>
          <w:smallCaps/>
          <w:sz w:val="32"/>
          <w:szCs w:val="32"/>
        </w:rPr>
        <w:tab/>
        <w:t>[</w:t>
      </w:r>
      <w:r>
        <w:rPr>
          <w:b/>
          <w:bCs/>
          <w:smallCaps/>
          <w:sz w:val="32"/>
          <w:szCs w:val="32"/>
        </w:rPr>
        <w:t>1</w:t>
      </w:r>
      <w:r w:rsidR="002C6AC3">
        <w:rPr>
          <w:b/>
          <w:bCs/>
          <w:smallCaps/>
          <w:sz w:val="32"/>
          <w:szCs w:val="32"/>
        </w:rPr>
        <w:t>5</w:t>
      </w:r>
      <w:r>
        <w:rPr>
          <w:b/>
          <w:bCs/>
          <w:smallCaps/>
          <w:sz w:val="32"/>
          <w:szCs w:val="32"/>
        </w:rPr>
        <w:t xml:space="preserve"> </w:t>
      </w:r>
      <w:r w:rsidRPr="00DE088B">
        <w:rPr>
          <w:b/>
          <w:bCs/>
          <w:smallCaps/>
          <w:sz w:val="32"/>
          <w:szCs w:val="32"/>
        </w:rPr>
        <w:t>points]</w:t>
      </w:r>
    </w:p>
    <w:p w14:paraId="21C785C7" w14:textId="2A32CEF4" w:rsidR="002C6AC3" w:rsidRDefault="00571149" w:rsidP="00571149">
      <w:pPr>
        <w:rPr>
          <w:rFonts w:asciiTheme="majorBidi" w:hAnsiTheme="majorBidi" w:cstheme="majorBidi"/>
          <w:i/>
          <w:iCs/>
        </w:rPr>
      </w:pPr>
      <w:r>
        <w:t xml:space="preserve">Your task is to build a </w:t>
      </w:r>
      <w:r>
        <w:rPr>
          <w:rStyle w:val="Strong"/>
        </w:rPr>
        <w:t>Java-based encryption tool</w:t>
      </w:r>
      <w:r>
        <w:t xml:space="preserve"> that reads data from a </w:t>
      </w:r>
      <w:r>
        <w:rPr>
          <w:rStyle w:val="Strong"/>
        </w:rPr>
        <w:t>text file</w:t>
      </w:r>
      <w:r>
        <w:t xml:space="preserve">, encrypts it using a simple symmetric algorithm (e.g., Caesar Cipher, XOR, or AES), and writes the encrypted content to an output file. You will implement both </w:t>
      </w:r>
      <w:r>
        <w:rPr>
          <w:rStyle w:val="Strong"/>
        </w:rPr>
        <w:t>sequential</w:t>
      </w:r>
      <w:r>
        <w:t xml:space="preserve"> and </w:t>
      </w:r>
      <w:r>
        <w:rPr>
          <w:rStyle w:val="Strong"/>
        </w:rPr>
        <w:t>multithreaded</w:t>
      </w:r>
      <w:r>
        <w:t xml:space="preserve"> versions, measure performance, and simulate </w:t>
      </w:r>
      <w:r>
        <w:rPr>
          <w:rStyle w:val="Strong"/>
        </w:rPr>
        <w:t>message passing</w:t>
      </w:r>
      <w:r>
        <w:t xml:space="preserve"> between threads.</w:t>
      </w:r>
      <w:bookmarkStart w:id="1" w:name="_GoBack"/>
      <w:bookmarkEnd w:id="1"/>
    </w:p>
    <w:p w14:paraId="7E63EB72" w14:textId="77777777" w:rsidR="002C6AC3" w:rsidRPr="00DF1307" w:rsidRDefault="002C6AC3" w:rsidP="00402B1A">
      <w:pPr>
        <w:ind w:left="720"/>
        <w:rPr>
          <w:rFonts w:asciiTheme="majorBidi" w:hAnsiTheme="majorBidi" w:cstheme="majorBidi"/>
          <w:color w:val="000000" w:themeColor="text1"/>
        </w:rPr>
      </w:pPr>
    </w:p>
    <w:p w14:paraId="626949CE" w14:textId="255D546D" w:rsidR="002C6AC3" w:rsidRPr="002C6AC3" w:rsidRDefault="002C6AC3" w:rsidP="002C6AC3">
      <w:pPr>
        <w:pStyle w:val="Heading3"/>
        <w:rPr>
          <w:rFonts w:asciiTheme="majorBidi" w:hAnsiTheme="majorBidi"/>
          <w:color w:val="000000" w:themeColor="text1"/>
          <w:sz w:val="27"/>
          <w:szCs w:val="27"/>
          <w:lang w:eastAsia="en-US"/>
        </w:rPr>
      </w:pPr>
      <w:r w:rsidRPr="002C6AC3">
        <w:rPr>
          <w:rStyle w:val="Strong"/>
          <w:rFonts w:asciiTheme="majorBidi" w:hAnsiTheme="majorBidi"/>
          <w:color w:val="000000" w:themeColor="text1"/>
        </w:rPr>
        <w:t xml:space="preserve">Part </w:t>
      </w:r>
      <w:proofErr w:type="gramStart"/>
      <w:r w:rsidRPr="002C6AC3">
        <w:rPr>
          <w:rStyle w:val="Strong"/>
          <w:rFonts w:asciiTheme="majorBidi" w:hAnsiTheme="majorBidi"/>
          <w:color w:val="000000" w:themeColor="text1"/>
        </w:rPr>
        <w:t>A</w:t>
      </w:r>
      <w:proofErr w:type="gramEnd"/>
      <w:r w:rsidRPr="002C6AC3">
        <w:rPr>
          <w:rStyle w:val="Strong"/>
          <w:rFonts w:asciiTheme="majorBidi" w:hAnsiTheme="majorBidi"/>
          <w:color w:val="000000" w:themeColor="text1"/>
        </w:rPr>
        <w:t xml:space="preserve"> – Sequential Implementation </w:t>
      </w:r>
      <w:r>
        <w:rPr>
          <w:rStyle w:val="Strong"/>
          <w:rFonts w:asciiTheme="majorBidi" w:hAnsiTheme="majorBidi"/>
          <w:color w:val="000000" w:themeColor="text1"/>
        </w:rPr>
        <w:t>[4 Points]</w:t>
      </w:r>
    </w:p>
    <w:p w14:paraId="27835CB1" w14:textId="7B29BC48" w:rsidR="00571149" w:rsidRDefault="00571149" w:rsidP="00571149">
      <w:pPr>
        <w:pStyle w:val="NormalWeb"/>
        <w:numPr>
          <w:ilvl w:val="0"/>
          <w:numId w:val="17"/>
        </w:numPr>
        <w:spacing w:after="0" w:afterAutospacing="0"/>
      </w:pPr>
      <w:r>
        <w:t xml:space="preserve">Implement encryption in </w:t>
      </w:r>
      <w:r>
        <w:rPr>
          <w:rStyle w:val="Strong"/>
        </w:rPr>
        <w:t>(sequential)</w:t>
      </w:r>
      <w:r>
        <w:t xml:space="preserve"> Java program.</w:t>
      </w:r>
    </w:p>
    <w:p w14:paraId="7587BEF3" w14:textId="5BDCC222" w:rsidR="00571149" w:rsidRDefault="00571149" w:rsidP="00571149">
      <w:pPr>
        <w:pStyle w:val="NormalWeb"/>
        <w:numPr>
          <w:ilvl w:val="0"/>
          <w:numId w:val="17"/>
        </w:numPr>
        <w:spacing w:after="0" w:afterAutospacing="0"/>
      </w:pPr>
      <w:r>
        <w:t>Choose a basic encryption algorithm (e.g., Caesar Shift, XOR, or AES).</w:t>
      </w:r>
    </w:p>
    <w:p w14:paraId="73B56982" w14:textId="7FDD7E0F" w:rsidR="00571149" w:rsidRDefault="00571149" w:rsidP="00571149">
      <w:pPr>
        <w:pStyle w:val="NormalWeb"/>
        <w:numPr>
          <w:ilvl w:val="0"/>
          <w:numId w:val="17"/>
        </w:numPr>
        <w:spacing w:after="0" w:afterAutospacing="0"/>
      </w:pPr>
      <w:r>
        <w:t xml:space="preserve">Encrypt the content and save </w:t>
      </w:r>
      <w:proofErr w:type="gramStart"/>
      <w:r>
        <w:t xml:space="preserve">it </w:t>
      </w:r>
      <w:r>
        <w:t>.</w:t>
      </w:r>
      <w:proofErr w:type="gramEnd"/>
    </w:p>
    <w:p w14:paraId="119D9C89" w14:textId="18332065" w:rsidR="00571149" w:rsidRDefault="00571149" w:rsidP="00571149">
      <w:pPr>
        <w:pStyle w:val="NormalWeb"/>
        <w:numPr>
          <w:ilvl w:val="0"/>
          <w:numId w:val="17"/>
        </w:numPr>
        <w:spacing w:after="0" w:afterAutospacing="0"/>
      </w:pPr>
      <w:r>
        <w:t xml:space="preserve">Measure and print the </w:t>
      </w:r>
      <w:r>
        <w:rPr>
          <w:rStyle w:val="Strong"/>
        </w:rPr>
        <w:t>execution time in milliseconds</w:t>
      </w:r>
      <w:r>
        <w:t>.</w:t>
      </w:r>
    </w:p>
    <w:p w14:paraId="6C39FB6B" w14:textId="16B7B7BF" w:rsidR="00FB2FBC" w:rsidRDefault="00FB2FBC" w:rsidP="002C6AC3">
      <w:pPr>
        <w:pStyle w:val="ListNumber"/>
        <w:numPr>
          <w:ilvl w:val="0"/>
          <w:numId w:val="0"/>
        </w:numPr>
        <w:spacing w:line="480" w:lineRule="auto"/>
        <w:ind w:left="360" w:hanging="360"/>
        <w:rPr>
          <w:rFonts w:asciiTheme="majorBidi" w:hAnsiTheme="majorBidi" w:cstheme="majorBidi"/>
        </w:rPr>
      </w:pPr>
    </w:p>
    <w:p w14:paraId="32A7395B" w14:textId="77777777" w:rsidR="002C6AC3" w:rsidRPr="002C6AC3" w:rsidRDefault="002C6AC3" w:rsidP="002C6AC3">
      <w:pPr>
        <w:pStyle w:val="Heading3"/>
        <w:rPr>
          <w:rStyle w:val="Strong"/>
          <w:rFonts w:asciiTheme="majorBidi" w:hAnsiTheme="majorBidi"/>
          <w:color w:val="000000" w:themeColor="text1"/>
        </w:rPr>
      </w:pPr>
      <w:r w:rsidRPr="002C6AC3">
        <w:rPr>
          <w:rStyle w:val="Strong"/>
          <w:rFonts w:asciiTheme="majorBidi" w:hAnsiTheme="majorBidi"/>
          <w:color w:val="000000" w:themeColor="text1"/>
        </w:rPr>
        <w:t>Part B – Parallel Implementation (5 Marks)</w:t>
      </w:r>
    </w:p>
    <w:p w14:paraId="545029F4" w14:textId="6F3A0427" w:rsidR="002C6AC3" w:rsidRDefault="002C6AC3" w:rsidP="00571149">
      <w:pPr>
        <w:pStyle w:val="NormalWeb"/>
        <w:numPr>
          <w:ilvl w:val="0"/>
          <w:numId w:val="14"/>
        </w:numPr>
      </w:pPr>
      <w:r>
        <w:t>Convert your program to run in parallel</w:t>
      </w:r>
    </w:p>
    <w:p w14:paraId="226663F0" w14:textId="77777777" w:rsidR="002C6AC3" w:rsidRDefault="002C6AC3" w:rsidP="002C6AC3">
      <w:pPr>
        <w:pStyle w:val="NormalWeb"/>
        <w:numPr>
          <w:ilvl w:val="0"/>
          <w:numId w:val="14"/>
        </w:numPr>
      </w:pPr>
      <w:r>
        <w:t>Implement and test the program using:</w:t>
      </w:r>
    </w:p>
    <w:p w14:paraId="4D14B00D" w14:textId="77777777" w:rsidR="002C6AC3" w:rsidRDefault="002C6AC3" w:rsidP="002C6AC3">
      <w:pPr>
        <w:pStyle w:val="NormalWeb"/>
        <w:numPr>
          <w:ilvl w:val="1"/>
          <w:numId w:val="14"/>
        </w:numPr>
      </w:pPr>
      <w:r>
        <w:t>4 threads</w:t>
      </w:r>
    </w:p>
    <w:p w14:paraId="2DB2AF9A" w14:textId="77777777" w:rsidR="002C6AC3" w:rsidRDefault="002C6AC3" w:rsidP="002C6AC3">
      <w:pPr>
        <w:pStyle w:val="NormalWeb"/>
        <w:numPr>
          <w:ilvl w:val="1"/>
          <w:numId w:val="14"/>
        </w:numPr>
      </w:pPr>
      <w:r>
        <w:t>8 threads</w:t>
      </w:r>
    </w:p>
    <w:p w14:paraId="3B07685C" w14:textId="77777777" w:rsidR="002C6AC3" w:rsidRDefault="002C6AC3" w:rsidP="002C6AC3">
      <w:pPr>
        <w:pStyle w:val="NormalWeb"/>
        <w:numPr>
          <w:ilvl w:val="1"/>
          <w:numId w:val="14"/>
        </w:numPr>
      </w:pPr>
      <w:r>
        <w:t>16 threads</w:t>
      </w:r>
    </w:p>
    <w:p w14:paraId="263B5ADA" w14:textId="77777777" w:rsidR="002C6AC3" w:rsidRDefault="002C6AC3" w:rsidP="002C6AC3">
      <w:pPr>
        <w:pStyle w:val="NormalWeb"/>
        <w:numPr>
          <w:ilvl w:val="1"/>
          <w:numId w:val="14"/>
        </w:numPr>
      </w:pPr>
      <w:r>
        <w:t>32 threads</w:t>
      </w:r>
    </w:p>
    <w:p w14:paraId="4E193755" w14:textId="77777777" w:rsidR="002C6AC3" w:rsidRDefault="002C6AC3" w:rsidP="002C6AC3">
      <w:pPr>
        <w:pStyle w:val="NormalWeb"/>
        <w:numPr>
          <w:ilvl w:val="0"/>
          <w:numId w:val="14"/>
        </w:numPr>
      </w:pPr>
      <w:r>
        <w:t>Each thread must handle a subset of the dataset.</w:t>
      </w:r>
    </w:p>
    <w:p w14:paraId="386CA56D" w14:textId="77777777" w:rsidR="002C6AC3" w:rsidRDefault="002C6AC3" w:rsidP="002C6AC3">
      <w:pPr>
        <w:pStyle w:val="NormalWeb"/>
        <w:numPr>
          <w:ilvl w:val="0"/>
          <w:numId w:val="14"/>
        </w:numPr>
      </w:pPr>
      <w:r>
        <w:t>Measure and print the execution time for each version.</w:t>
      </w:r>
    </w:p>
    <w:p w14:paraId="37D5A799" w14:textId="77777777" w:rsidR="002C6AC3" w:rsidRDefault="002C6AC3" w:rsidP="002C6AC3">
      <w:pPr>
        <w:pStyle w:val="NormalWeb"/>
      </w:pPr>
    </w:p>
    <w:p w14:paraId="6C2FD0CE" w14:textId="218E096E" w:rsidR="002C6AC3" w:rsidRPr="002C6AC3" w:rsidRDefault="002C6AC3" w:rsidP="002C6AC3">
      <w:pPr>
        <w:pStyle w:val="Heading3"/>
        <w:rPr>
          <w:rStyle w:val="Strong"/>
          <w:rFonts w:asciiTheme="majorBidi" w:hAnsiTheme="majorBidi"/>
          <w:color w:val="000000" w:themeColor="text1"/>
        </w:rPr>
      </w:pPr>
      <w:r w:rsidRPr="002C6AC3">
        <w:rPr>
          <w:rStyle w:val="Strong"/>
          <w:rFonts w:asciiTheme="majorBidi" w:hAnsiTheme="majorBidi"/>
          <w:color w:val="000000" w:themeColor="text1"/>
        </w:rPr>
        <w:t xml:space="preserve"> </w:t>
      </w:r>
      <w:r w:rsidRPr="002C6AC3">
        <w:rPr>
          <w:rStyle w:val="Strong"/>
          <w:rFonts w:asciiTheme="majorBidi" w:hAnsiTheme="majorBidi"/>
          <w:color w:val="000000" w:themeColor="text1"/>
        </w:rPr>
        <w:t>Part C – Performance Comparison &amp; Plot (2 Marks)</w:t>
      </w:r>
    </w:p>
    <w:p w14:paraId="1F441FE1" w14:textId="2A90E22E" w:rsidR="002C6AC3" w:rsidRDefault="002C6AC3" w:rsidP="002C6AC3">
      <w:pPr>
        <w:pStyle w:val="NormalWeb"/>
        <w:numPr>
          <w:ilvl w:val="0"/>
          <w:numId w:val="15"/>
        </w:numPr>
      </w:pPr>
      <w:r>
        <w:t>Compare execution times for all versions (sequen</w:t>
      </w:r>
      <w:r>
        <w:t>tial, 4, 8, 16, and 32 threads) and g</w:t>
      </w:r>
      <w:r>
        <w:t xml:space="preserve">enerate a </w:t>
      </w:r>
      <w:r>
        <w:rPr>
          <w:rStyle w:val="Strong"/>
        </w:rPr>
        <w:t>bar chart</w:t>
      </w:r>
      <w:r>
        <w:t xml:space="preserve"> showing the execution time for each version.</w:t>
      </w:r>
    </w:p>
    <w:p w14:paraId="1341DB7A" w14:textId="77777777" w:rsidR="002C6AC3" w:rsidRDefault="002C6AC3" w:rsidP="002C6AC3">
      <w:pPr>
        <w:pStyle w:val="NormalWeb"/>
      </w:pPr>
    </w:p>
    <w:p w14:paraId="4D81918C" w14:textId="77777777" w:rsidR="002C6AC3" w:rsidRPr="002C6AC3" w:rsidRDefault="002C6AC3" w:rsidP="002C6AC3">
      <w:pPr>
        <w:pStyle w:val="Heading3"/>
        <w:rPr>
          <w:rStyle w:val="Strong"/>
          <w:rFonts w:asciiTheme="majorBidi" w:hAnsiTheme="majorBidi"/>
          <w:color w:val="000000" w:themeColor="text1"/>
        </w:rPr>
      </w:pPr>
      <w:r w:rsidRPr="002C6AC3">
        <w:rPr>
          <w:rStyle w:val="Strong"/>
          <w:rFonts w:asciiTheme="majorBidi" w:hAnsiTheme="majorBidi"/>
          <w:color w:val="000000" w:themeColor="text1"/>
        </w:rPr>
        <w:lastRenderedPageBreak/>
        <w:t>Part D – Message Passing Simulation (4 Marks)</w:t>
      </w:r>
    </w:p>
    <w:p w14:paraId="7EB97748" w14:textId="4660D164" w:rsidR="002C6AC3" w:rsidRDefault="002C6AC3" w:rsidP="002C6AC3">
      <w:pPr>
        <w:pStyle w:val="NormalWeb"/>
        <w:numPr>
          <w:ilvl w:val="0"/>
          <w:numId w:val="16"/>
        </w:numPr>
      </w:pPr>
      <w:r>
        <w:t xml:space="preserve">Simulate  </w:t>
      </w:r>
      <w:r>
        <w:t xml:space="preserve">thread communication using </w:t>
      </w:r>
      <w:r>
        <w:rPr>
          <w:rStyle w:val="Strong"/>
        </w:rPr>
        <w:t>message passing</w:t>
      </w:r>
      <w:r>
        <w:t>:</w:t>
      </w:r>
    </w:p>
    <w:p w14:paraId="2D8E0AB1" w14:textId="77777777" w:rsidR="002C6AC3" w:rsidRDefault="002C6AC3" w:rsidP="002C6AC3">
      <w:pPr>
        <w:pStyle w:val="NormalWeb"/>
        <w:numPr>
          <w:ilvl w:val="1"/>
          <w:numId w:val="16"/>
        </w:numPr>
        <w:spacing w:line="360" w:lineRule="auto"/>
      </w:pPr>
      <w:r>
        <w:t xml:space="preserve">Each thread finds the best result in its range and </w:t>
      </w:r>
      <w:r>
        <w:rPr>
          <w:rStyle w:val="Strong"/>
        </w:rPr>
        <w:t>passes</w:t>
      </w:r>
      <w:r>
        <w:t xml:space="preserve"> the result to the main thread.</w:t>
      </w:r>
    </w:p>
    <w:p w14:paraId="3D3CEFC8" w14:textId="77777777" w:rsidR="002C6AC3" w:rsidRDefault="002C6AC3" w:rsidP="002C6AC3">
      <w:pPr>
        <w:pStyle w:val="NormalWeb"/>
        <w:numPr>
          <w:ilvl w:val="1"/>
          <w:numId w:val="16"/>
        </w:numPr>
        <w:spacing w:line="360" w:lineRule="auto"/>
      </w:pPr>
      <w:r>
        <w:t xml:space="preserve">Use </w:t>
      </w:r>
      <w:proofErr w:type="spellStart"/>
      <w:r>
        <w:rPr>
          <w:rStyle w:val="HTMLCode"/>
        </w:rPr>
        <w:t>BlockingQueue</w:t>
      </w:r>
      <w:proofErr w:type="spellEnd"/>
      <w:r>
        <w:t xml:space="preserve"> or any other synchronized structure for communication.</w:t>
      </w:r>
    </w:p>
    <w:p w14:paraId="65C7B06F" w14:textId="77777777" w:rsidR="002C6AC3" w:rsidRDefault="002C6AC3" w:rsidP="002C6AC3">
      <w:pPr>
        <w:pStyle w:val="NormalWeb"/>
        <w:numPr>
          <w:ilvl w:val="1"/>
          <w:numId w:val="16"/>
        </w:numPr>
        <w:spacing w:line="360" w:lineRule="auto"/>
      </w:pPr>
      <w:r>
        <w:t>The main thread collects all results and chooses the final best recommendation</w:t>
      </w:r>
    </w:p>
    <w:p w14:paraId="608D85D9" w14:textId="77777777" w:rsidR="002C6AC3" w:rsidRDefault="002C6AC3" w:rsidP="002C6AC3">
      <w:pPr>
        <w:pStyle w:val="NormalWeb"/>
      </w:pPr>
    </w:p>
    <w:p w14:paraId="2F33D41E" w14:textId="77777777" w:rsidR="002C6AC3" w:rsidRDefault="002C6AC3" w:rsidP="002C6AC3">
      <w:pPr>
        <w:pStyle w:val="NormalWeb"/>
      </w:pPr>
    </w:p>
    <w:p w14:paraId="087CB2D7" w14:textId="77777777" w:rsidR="002C6AC3" w:rsidRPr="00891EDF" w:rsidRDefault="002C6AC3" w:rsidP="002C6AC3">
      <w:pPr>
        <w:pStyle w:val="ListNumber"/>
        <w:numPr>
          <w:ilvl w:val="0"/>
          <w:numId w:val="0"/>
        </w:numPr>
        <w:spacing w:line="480" w:lineRule="auto"/>
        <w:ind w:left="360" w:hanging="360"/>
        <w:rPr>
          <w:rFonts w:asciiTheme="majorBidi" w:hAnsiTheme="majorBidi" w:cstheme="majorBidi"/>
        </w:rPr>
      </w:pPr>
    </w:p>
    <w:p w14:paraId="23903AB7" w14:textId="77777777" w:rsidR="006C7283" w:rsidRPr="00372CEE" w:rsidRDefault="006C7283" w:rsidP="00402B1A">
      <w:pPr>
        <w:spacing w:before="120" w:line="360" w:lineRule="auto"/>
        <w:ind w:left="720"/>
        <w:jc w:val="both"/>
        <w:rPr>
          <w:rFonts w:asciiTheme="minorHAnsi" w:hAnsiTheme="minorHAnsi" w:cstheme="minorHAnsi"/>
          <w:b/>
          <w:bCs/>
          <w:smallCaps/>
        </w:rPr>
      </w:pPr>
    </w:p>
    <w:sectPr w:rsidR="006C7283" w:rsidRPr="00372CEE" w:rsidSect="00F52E19">
      <w:footerReference w:type="even" r:id="rId13"/>
      <w:footerReference w:type="default" r:id="rId14"/>
      <w:pgSz w:w="11906" w:h="16838" w:code="9"/>
      <w:pgMar w:top="851" w:right="851" w:bottom="851" w:left="851" w:header="709" w:footer="709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793E40" w14:textId="77777777" w:rsidR="00AB6242" w:rsidRDefault="00AB6242">
      <w:r>
        <w:separator/>
      </w:r>
    </w:p>
  </w:endnote>
  <w:endnote w:type="continuationSeparator" w:id="0">
    <w:p w14:paraId="72EE1A41" w14:textId="77777777" w:rsidR="00AB6242" w:rsidRDefault="00AB6242">
      <w:r>
        <w:continuationSeparator/>
      </w:r>
    </w:p>
  </w:endnote>
  <w:endnote w:type="continuationNotice" w:id="1">
    <w:p w14:paraId="3A544821" w14:textId="77777777" w:rsidR="00AB6242" w:rsidRDefault="00AB62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65C79A" w14:textId="77777777" w:rsidR="00F05E7C" w:rsidRDefault="00F05E7C" w:rsidP="00C02911">
    <w:pPr>
      <w:pStyle w:val="Footer"/>
      <w:framePr w:wrap="around" w:vAnchor="text" w:hAnchor="text" w:xAlign="righ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0DA7326B" w14:textId="77777777" w:rsidR="00F05E7C" w:rsidRDefault="00F05E7C" w:rsidP="00F05E7C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EB076F" w14:textId="525AFAA0" w:rsidR="00F05E7C" w:rsidRPr="00DE088B" w:rsidRDefault="00DE088B" w:rsidP="00526D98">
    <w:pPr>
      <w:pStyle w:val="Footer"/>
      <w:jc w:val="center"/>
    </w:pPr>
    <w:r w:rsidRPr="00DE088B">
      <w:rPr>
        <w:sz w:val="20"/>
        <w:szCs w:val="20"/>
      </w:rPr>
      <w:t>© 20</w:t>
    </w:r>
    <w:r w:rsidR="00526D98">
      <w:rPr>
        <w:sz w:val="20"/>
        <w:szCs w:val="20"/>
      </w:rPr>
      <w:t>2</w:t>
    </w:r>
    <w:r w:rsidR="004B67CE">
      <w:rPr>
        <w:sz w:val="20"/>
        <w:szCs w:val="20"/>
      </w:rPr>
      <w:t>3</w:t>
    </w:r>
    <w:r w:rsidRPr="00DE088B">
      <w:rPr>
        <w:sz w:val="20"/>
        <w:szCs w:val="20"/>
      </w:rPr>
      <w:t>-20</w:t>
    </w:r>
    <w:r w:rsidR="004B1B04">
      <w:rPr>
        <w:sz w:val="20"/>
        <w:szCs w:val="20"/>
      </w:rPr>
      <w:t>2</w:t>
    </w:r>
    <w:r w:rsidR="004B67CE">
      <w:rPr>
        <w:sz w:val="20"/>
        <w:szCs w:val="20"/>
      </w:rPr>
      <w:t>4</w:t>
    </w:r>
    <w:r w:rsidRPr="00DE088B">
      <w:rPr>
        <w:sz w:val="20"/>
        <w:szCs w:val="20"/>
      </w:rPr>
      <w:t xml:space="preserve"> Faculty of Information Technology (FIT), Applied Science University, Amman, Jordan.</w:t>
    </w:r>
    <w:r w:rsidR="00F52E19">
      <w:rPr>
        <w:sz w:val="20"/>
        <w:szCs w:val="20"/>
      </w:rPr>
      <w:tab/>
    </w:r>
    <w:r w:rsidR="00F52E19">
      <w:rPr>
        <w:sz w:val="20"/>
        <w:szCs w:val="20"/>
      </w:rPr>
      <w:tab/>
    </w:r>
    <w:r w:rsidR="00F52E19" w:rsidRPr="00F52E19">
      <w:t xml:space="preserve"> </w:t>
    </w:r>
    <w:r w:rsidR="00F52E19">
      <w:fldChar w:fldCharType="begin"/>
    </w:r>
    <w:r w:rsidR="00F52E19">
      <w:instrText xml:space="preserve"> PAGE   \* MERGEFORMAT </w:instrText>
    </w:r>
    <w:r w:rsidR="00F52E19">
      <w:fldChar w:fldCharType="separate"/>
    </w:r>
    <w:r w:rsidR="00571149">
      <w:rPr>
        <w:noProof/>
      </w:rPr>
      <w:t>1</w:t>
    </w:r>
    <w:r w:rsidR="00F52E19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791798" w14:textId="77777777" w:rsidR="00AB6242" w:rsidRDefault="00AB6242">
      <w:r>
        <w:separator/>
      </w:r>
    </w:p>
  </w:footnote>
  <w:footnote w:type="continuationSeparator" w:id="0">
    <w:p w14:paraId="381CAFCD" w14:textId="77777777" w:rsidR="00AB6242" w:rsidRDefault="00AB6242">
      <w:r>
        <w:continuationSeparator/>
      </w:r>
    </w:p>
  </w:footnote>
  <w:footnote w:type="continuationNotice" w:id="1">
    <w:p w14:paraId="3DE124C7" w14:textId="77777777" w:rsidR="00AB6242" w:rsidRDefault="00AB6242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5942A54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426456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C48827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207724"/>
    <w:multiLevelType w:val="hybridMultilevel"/>
    <w:tmpl w:val="64EE783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BE92564"/>
    <w:multiLevelType w:val="hybridMultilevel"/>
    <w:tmpl w:val="282696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F51627"/>
    <w:multiLevelType w:val="hybridMultilevel"/>
    <w:tmpl w:val="36DAA96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9F1FD1"/>
    <w:multiLevelType w:val="hybridMultilevel"/>
    <w:tmpl w:val="89CA6A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741041A"/>
    <w:multiLevelType w:val="multilevel"/>
    <w:tmpl w:val="242E4598"/>
    <w:lvl w:ilvl="0">
      <w:start w:val="1"/>
      <w:numFmt w:val="upperLetter"/>
      <w:pStyle w:val="Level1"/>
      <w:lvlText w:val="%1."/>
      <w:lvlJc w:val="left"/>
      <w:pPr>
        <w:tabs>
          <w:tab w:val="num" w:pos="720"/>
        </w:tabs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A06264"/>
    <w:multiLevelType w:val="hybridMultilevel"/>
    <w:tmpl w:val="AE382446"/>
    <w:lvl w:ilvl="0" w:tplc="4EFEDFD4">
      <w:numFmt w:val="bullet"/>
      <w:lvlText w:val="•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020305"/>
    <w:multiLevelType w:val="multilevel"/>
    <w:tmpl w:val="072EC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D2796B"/>
    <w:multiLevelType w:val="multilevel"/>
    <w:tmpl w:val="8588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0D17F5"/>
    <w:multiLevelType w:val="hybridMultilevel"/>
    <w:tmpl w:val="74C2A24E"/>
    <w:lvl w:ilvl="0" w:tplc="4EFEDFD4">
      <w:numFmt w:val="bullet"/>
      <w:lvlText w:val="•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D610C3"/>
    <w:multiLevelType w:val="multilevel"/>
    <w:tmpl w:val="553A1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7B82B4D"/>
    <w:multiLevelType w:val="multilevel"/>
    <w:tmpl w:val="DF02E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3F4A32"/>
    <w:multiLevelType w:val="hybridMultilevel"/>
    <w:tmpl w:val="6AD6F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387930"/>
    <w:multiLevelType w:val="multilevel"/>
    <w:tmpl w:val="DD6CF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6D33F7"/>
    <w:multiLevelType w:val="hybridMultilevel"/>
    <w:tmpl w:val="74E63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10"/>
  </w:num>
  <w:num w:numId="5">
    <w:abstractNumId w:val="14"/>
  </w:num>
  <w:num w:numId="6">
    <w:abstractNumId w:val="11"/>
  </w:num>
  <w:num w:numId="7">
    <w:abstractNumId w:val="8"/>
  </w:num>
  <w:num w:numId="8">
    <w:abstractNumId w:val="2"/>
  </w:num>
  <w:num w:numId="9">
    <w:abstractNumId w:val="0"/>
  </w:num>
  <w:num w:numId="10">
    <w:abstractNumId w:val="1"/>
  </w:num>
  <w:num w:numId="11">
    <w:abstractNumId w:val="6"/>
  </w:num>
  <w:num w:numId="12">
    <w:abstractNumId w:val="5"/>
  </w:num>
  <w:num w:numId="13">
    <w:abstractNumId w:val="15"/>
  </w:num>
  <w:num w:numId="14">
    <w:abstractNumId w:val="13"/>
  </w:num>
  <w:num w:numId="15">
    <w:abstractNumId w:val="9"/>
  </w:num>
  <w:num w:numId="16">
    <w:abstractNumId w:val="12"/>
  </w:num>
  <w:num w:numId="17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activeWritingStyle w:appName="MSWord" w:lang="ar-SA" w:vendorID="64" w:dllVersion="4096" w:nlCheck="1" w:checkStyle="0"/>
  <w:activeWritingStyle w:appName="MSWord" w:lang="en-US" w:vendorID="64" w:dllVersion="6" w:nlCheck="1" w:checkStyle="1"/>
  <w:activeWritingStyle w:appName="MSWord" w:lang="ar-SA" w:vendorID="64" w:dllVersion="0" w:nlCheck="1" w:checkStyle="0"/>
  <w:activeWritingStyle w:appName="MSWord" w:lang="ar-JO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ar-JO" w:vendorID="64" w:dllVersion="6" w:nlCheck="1" w:checkStyle="0"/>
  <w:activeWritingStyle w:appName="MSWord" w:lang="ar-SA" w:vendorID="64" w:dllVersion="6" w:nlCheck="1" w:checkStyle="0"/>
  <w:activeWritingStyle w:appName="MSWord" w:lang="ar-JO" w:vendorID="64" w:dllVersion="4096" w:nlCheck="1" w:checkStyle="0"/>
  <w:activeWritingStyle w:appName="MSWord" w:lang="ar-SA" w:vendorID="64" w:dllVersion="131078" w:nlCheck="1" w:checkStyle="0"/>
  <w:activeWritingStyle w:appName="MSWord" w:lang="en-US" w:vendorID="64" w:dllVersion="131078" w:nlCheck="1" w:checkStyle="1"/>
  <w:activeWritingStyle w:appName="MSWord" w:lang="ar-JO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S3tDQ1MzQ1NjFT0lEKTi0uzszPAymwqAUAJ25BASwAAAA="/>
  </w:docVars>
  <w:rsids>
    <w:rsidRoot w:val="001B0DD5"/>
    <w:rsid w:val="000050E9"/>
    <w:rsid w:val="000079A8"/>
    <w:rsid w:val="00007B48"/>
    <w:rsid w:val="00007D0D"/>
    <w:rsid w:val="00007D51"/>
    <w:rsid w:val="000101FE"/>
    <w:rsid w:val="0001205E"/>
    <w:rsid w:val="00013223"/>
    <w:rsid w:val="000136F4"/>
    <w:rsid w:val="000142DF"/>
    <w:rsid w:val="00015D7D"/>
    <w:rsid w:val="00021374"/>
    <w:rsid w:val="0002587A"/>
    <w:rsid w:val="0002631F"/>
    <w:rsid w:val="00030EB2"/>
    <w:rsid w:val="0003176C"/>
    <w:rsid w:val="00033805"/>
    <w:rsid w:val="00036C7F"/>
    <w:rsid w:val="000371A6"/>
    <w:rsid w:val="00045F0C"/>
    <w:rsid w:val="000504B9"/>
    <w:rsid w:val="00050A99"/>
    <w:rsid w:val="00051334"/>
    <w:rsid w:val="000530BD"/>
    <w:rsid w:val="0005490B"/>
    <w:rsid w:val="00061464"/>
    <w:rsid w:val="00061815"/>
    <w:rsid w:val="000628B3"/>
    <w:rsid w:val="000658F5"/>
    <w:rsid w:val="000660E4"/>
    <w:rsid w:val="000742BD"/>
    <w:rsid w:val="000806F9"/>
    <w:rsid w:val="00083B9B"/>
    <w:rsid w:val="00092C38"/>
    <w:rsid w:val="000939DE"/>
    <w:rsid w:val="00097ADA"/>
    <w:rsid w:val="00097C3B"/>
    <w:rsid w:val="000A396F"/>
    <w:rsid w:val="000A3A48"/>
    <w:rsid w:val="000A4342"/>
    <w:rsid w:val="000A4895"/>
    <w:rsid w:val="000A78DB"/>
    <w:rsid w:val="000B1AD9"/>
    <w:rsid w:val="000B2201"/>
    <w:rsid w:val="000B2A64"/>
    <w:rsid w:val="000B2A9D"/>
    <w:rsid w:val="000B6050"/>
    <w:rsid w:val="000C4E3F"/>
    <w:rsid w:val="000C7ADB"/>
    <w:rsid w:val="000C7C55"/>
    <w:rsid w:val="000D08B6"/>
    <w:rsid w:val="000D1069"/>
    <w:rsid w:val="000D3639"/>
    <w:rsid w:val="000D65E7"/>
    <w:rsid w:val="000D7CB7"/>
    <w:rsid w:val="000E07CF"/>
    <w:rsid w:val="000E0DFB"/>
    <w:rsid w:val="000E1179"/>
    <w:rsid w:val="000E180E"/>
    <w:rsid w:val="000E26C6"/>
    <w:rsid w:val="000E2BEC"/>
    <w:rsid w:val="000E33A7"/>
    <w:rsid w:val="000E3836"/>
    <w:rsid w:val="000E41AA"/>
    <w:rsid w:val="000E42C1"/>
    <w:rsid w:val="000F031F"/>
    <w:rsid w:val="000F1CD7"/>
    <w:rsid w:val="001004B1"/>
    <w:rsid w:val="001021B2"/>
    <w:rsid w:val="001023C9"/>
    <w:rsid w:val="00102CE9"/>
    <w:rsid w:val="00104341"/>
    <w:rsid w:val="00104942"/>
    <w:rsid w:val="001069CB"/>
    <w:rsid w:val="001074FA"/>
    <w:rsid w:val="001077F9"/>
    <w:rsid w:val="001105B7"/>
    <w:rsid w:val="00111145"/>
    <w:rsid w:val="001306D1"/>
    <w:rsid w:val="0013314B"/>
    <w:rsid w:val="0013320C"/>
    <w:rsid w:val="00133A68"/>
    <w:rsid w:val="001378F4"/>
    <w:rsid w:val="00140FA5"/>
    <w:rsid w:val="0014277B"/>
    <w:rsid w:val="00142BC3"/>
    <w:rsid w:val="00144541"/>
    <w:rsid w:val="00145D0D"/>
    <w:rsid w:val="00147310"/>
    <w:rsid w:val="00150C30"/>
    <w:rsid w:val="001512CE"/>
    <w:rsid w:val="00153DFE"/>
    <w:rsid w:val="0015595C"/>
    <w:rsid w:val="00161905"/>
    <w:rsid w:val="00161EC9"/>
    <w:rsid w:val="001642A4"/>
    <w:rsid w:val="0016511D"/>
    <w:rsid w:val="001701B4"/>
    <w:rsid w:val="00170B9D"/>
    <w:rsid w:val="00172245"/>
    <w:rsid w:val="00172455"/>
    <w:rsid w:val="00172B2D"/>
    <w:rsid w:val="0017593B"/>
    <w:rsid w:val="001759D3"/>
    <w:rsid w:val="00176356"/>
    <w:rsid w:val="0017740E"/>
    <w:rsid w:val="00183784"/>
    <w:rsid w:val="00183EC4"/>
    <w:rsid w:val="00186607"/>
    <w:rsid w:val="001901EE"/>
    <w:rsid w:val="001904DB"/>
    <w:rsid w:val="0019062A"/>
    <w:rsid w:val="001910D4"/>
    <w:rsid w:val="00193E8D"/>
    <w:rsid w:val="00195E83"/>
    <w:rsid w:val="001963AF"/>
    <w:rsid w:val="00197327"/>
    <w:rsid w:val="00197A1C"/>
    <w:rsid w:val="001A1985"/>
    <w:rsid w:val="001A19CA"/>
    <w:rsid w:val="001A1BAE"/>
    <w:rsid w:val="001A4221"/>
    <w:rsid w:val="001A4F43"/>
    <w:rsid w:val="001A62B7"/>
    <w:rsid w:val="001B0DD5"/>
    <w:rsid w:val="001B26E0"/>
    <w:rsid w:val="001B2E45"/>
    <w:rsid w:val="001B43D0"/>
    <w:rsid w:val="001B5CE6"/>
    <w:rsid w:val="001B6D77"/>
    <w:rsid w:val="001B7EEB"/>
    <w:rsid w:val="001C07BE"/>
    <w:rsid w:val="001C14B0"/>
    <w:rsid w:val="001C1D3E"/>
    <w:rsid w:val="001C3B84"/>
    <w:rsid w:val="001C6F30"/>
    <w:rsid w:val="001C7176"/>
    <w:rsid w:val="001C78D2"/>
    <w:rsid w:val="001D00E0"/>
    <w:rsid w:val="001D65BF"/>
    <w:rsid w:val="001E2230"/>
    <w:rsid w:val="001E798B"/>
    <w:rsid w:val="001E7FF2"/>
    <w:rsid w:val="001F01CE"/>
    <w:rsid w:val="001F782F"/>
    <w:rsid w:val="002011EE"/>
    <w:rsid w:val="00201D2F"/>
    <w:rsid w:val="00204F9E"/>
    <w:rsid w:val="00206C87"/>
    <w:rsid w:val="00206D34"/>
    <w:rsid w:val="002105EE"/>
    <w:rsid w:val="00210ECB"/>
    <w:rsid w:val="00213432"/>
    <w:rsid w:val="00214D62"/>
    <w:rsid w:val="00215083"/>
    <w:rsid w:val="0022595D"/>
    <w:rsid w:val="00226144"/>
    <w:rsid w:val="002321D8"/>
    <w:rsid w:val="0023452B"/>
    <w:rsid w:val="00234CC4"/>
    <w:rsid w:val="00241960"/>
    <w:rsid w:val="00243DB7"/>
    <w:rsid w:val="002446D9"/>
    <w:rsid w:val="002466A3"/>
    <w:rsid w:val="00246832"/>
    <w:rsid w:val="002500F1"/>
    <w:rsid w:val="00254E2C"/>
    <w:rsid w:val="00254F8A"/>
    <w:rsid w:val="00261C10"/>
    <w:rsid w:val="00262AD6"/>
    <w:rsid w:val="00263CC0"/>
    <w:rsid w:val="00264B54"/>
    <w:rsid w:val="00264BEF"/>
    <w:rsid w:val="00270998"/>
    <w:rsid w:val="002742DB"/>
    <w:rsid w:val="0027574E"/>
    <w:rsid w:val="00277188"/>
    <w:rsid w:val="0028287D"/>
    <w:rsid w:val="00284C7D"/>
    <w:rsid w:val="002855AE"/>
    <w:rsid w:val="00285C0E"/>
    <w:rsid w:val="002908E0"/>
    <w:rsid w:val="002913CB"/>
    <w:rsid w:val="00296533"/>
    <w:rsid w:val="00296606"/>
    <w:rsid w:val="002970D5"/>
    <w:rsid w:val="002973A0"/>
    <w:rsid w:val="0029793F"/>
    <w:rsid w:val="00297D43"/>
    <w:rsid w:val="002A04F6"/>
    <w:rsid w:val="002A34D5"/>
    <w:rsid w:val="002A37A6"/>
    <w:rsid w:val="002A5ADB"/>
    <w:rsid w:val="002A6E6C"/>
    <w:rsid w:val="002B2583"/>
    <w:rsid w:val="002B28CB"/>
    <w:rsid w:val="002B2FE1"/>
    <w:rsid w:val="002B3E9F"/>
    <w:rsid w:val="002B44AB"/>
    <w:rsid w:val="002B5217"/>
    <w:rsid w:val="002B5797"/>
    <w:rsid w:val="002B59E6"/>
    <w:rsid w:val="002B5A08"/>
    <w:rsid w:val="002B7359"/>
    <w:rsid w:val="002B7C86"/>
    <w:rsid w:val="002C0303"/>
    <w:rsid w:val="002C0374"/>
    <w:rsid w:val="002C1900"/>
    <w:rsid w:val="002C1962"/>
    <w:rsid w:val="002C299E"/>
    <w:rsid w:val="002C4AB8"/>
    <w:rsid w:val="002C6AC3"/>
    <w:rsid w:val="002D463F"/>
    <w:rsid w:val="002E0B4A"/>
    <w:rsid w:val="002E4809"/>
    <w:rsid w:val="002E6D98"/>
    <w:rsid w:val="002E7339"/>
    <w:rsid w:val="002F3339"/>
    <w:rsid w:val="002F63B9"/>
    <w:rsid w:val="002F68BF"/>
    <w:rsid w:val="002F6F3E"/>
    <w:rsid w:val="002F7EF4"/>
    <w:rsid w:val="00300326"/>
    <w:rsid w:val="00300D6E"/>
    <w:rsid w:val="00302BE3"/>
    <w:rsid w:val="00304BF6"/>
    <w:rsid w:val="00305A9D"/>
    <w:rsid w:val="003076DB"/>
    <w:rsid w:val="00310540"/>
    <w:rsid w:val="0031108B"/>
    <w:rsid w:val="00312307"/>
    <w:rsid w:val="00314CE5"/>
    <w:rsid w:val="00317F31"/>
    <w:rsid w:val="0032618F"/>
    <w:rsid w:val="00331653"/>
    <w:rsid w:val="00331F8E"/>
    <w:rsid w:val="0033567A"/>
    <w:rsid w:val="00336B7A"/>
    <w:rsid w:val="00340DDF"/>
    <w:rsid w:val="00342EAB"/>
    <w:rsid w:val="003430EA"/>
    <w:rsid w:val="00347D67"/>
    <w:rsid w:val="00351899"/>
    <w:rsid w:val="0035215D"/>
    <w:rsid w:val="003533F3"/>
    <w:rsid w:val="00353E19"/>
    <w:rsid w:val="00355CF2"/>
    <w:rsid w:val="00357DB3"/>
    <w:rsid w:val="003617C9"/>
    <w:rsid w:val="00362181"/>
    <w:rsid w:val="00362E51"/>
    <w:rsid w:val="00364052"/>
    <w:rsid w:val="00364FAC"/>
    <w:rsid w:val="00372CEE"/>
    <w:rsid w:val="0037521C"/>
    <w:rsid w:val="00375324"/>
    <w:rsid w:val="00375E9B"/>
    <w:rsid w:val="00375FA0"/>
    <w:rsid w:val="00376AD5"/>
    <w:rsid w:val="003840F0"/>
    <w:rsid w:val="00385B99"/>
    <w:rsid w:val="00392967"/>
    <w:rsid w:val="00392D1C"/>
    <w:rsid w:val="00395AF0"/>
    <w:rsid w:val="00396785"/>
    <w:rsid w:val="003A1147"/>
    <w:rsid w:val="003A24C9"/>
    <w:rsid w:val="003A2C02"/>
    <w:rsid w:val="003A7A09"/>
    <w:rsid w:val="003B0599"/>
    <w:rsid w:val="003B648B"/>
    <w:rsid w:val="003B755E"/>
    <w:rsid w:val="003C198A"/>
    <w:rsid w:val="003C5242"/>
    <w:rsid w:val="003D2D1D"/>
    <w:rsid w:val="003D2E68"/>
    <w:rsid w:val="003E0887"/>
    <w:rsid w:val="003E1CFC"/>
    <w:rsid w:val="003E5384"/>
    <w:rsid w:val="003E6543"/>
    <w:rsid w:val="003F0F2E"/>
    <w:rsid w:val="003F10B7"/>
    <w:rsid w:val="003F4150"/>
    <w:rsid w:val="003F5974"/>
    <w:rsid w:val="003F7572"/>
    <w:rsid w:val="003F76BF"/>
    <w:rsid w:val="00401565"/>
    <w:rsid w:val="00402B1A"/>
    <w:rsid w:val="0040416F"/>
    <w:rsid w:val="0041002C"/>
    <w:rsid w:val="004143FD"/>
    <w:rsid w:val="004176FD"/>
    <w:rsid w:val="00417CB7"/>
    <w:rsid w:val="00423663"/>
    <w:rsid w:val="0042660C"/>
    <w:rsid w:val="00427424"/>
    <w:rsid w:val="00431CF9"/>
    <w:rsid w:val="00432FD0"/>
    <w:rsid w:val="00433EB4"/>
    <w:rsid w:val="00435FF9"/>
    <w:rsid w:val="004363A3"/>
    <w:rsid w:val="00441652"/>
    <w:rsid w:val="004461A0"/>
    <w:rsid w:val="00452AD7"/>
    <w:rsid w:val="004533CA"/>
    <w:rsid w:val="00453530"/>
    <w:rsid w:val="004573A8"/>
    <w:rsid w:val="00462913"/>
    <w:rsid w:val="00462B4F"/>
    <w:rsid w:val="00464B10"/>
    <w:rsid w:val="00466663"/>
    <w:rsid w:val="004743E5"/>
    <w:rsid w:val="00475FBE"/>
    <w:rsid w:val="00481FC0"/>
    <w:rsid w:val="004825BA"/>
    <w:rsid w:val="00495A11"/>
    <w:rsid w:val="004972C5"/>
    <w:rsid w:val="004A0483"/>
    <w:rsid w:val="004A2C5F"/>
    <w:rsid w:val="004A4C2A"/>
    <w:rsid w:val="004A5463"/>
    <w:rsid w:val="004B12AB"/>
    <w:rsid w:val="004B1B04"/>
    <w:rsid w:val="004B1F6A"/>
    <w:rsid w:val="004B2BF7"/>
    <w:rsid w:val="004B39ED"/>
    <w:rsid w:val="004B508B"/>
    <w:rsid w:val="004B5502"/>
    <w:rsid w:val="004B67CE"/>
    <w:rsid w:val="004C03A5"/>
    <w:rsid w:val="004C570D"/>
    <w:rsid w:val="004C7AD2"/>
    <w:rsid w:val="004D4018"/>
    <w:rsid w:val="004D56E2"/>
    <w:rsid w:val="004D6EF9"/>
    <w:rsid w:val="004E32B0"/>
    <w:rsid w:val="004E6060"/>
    <w:rsid w:val="004E6F4C"/>
    <w:rsid w:val="004F0833"/>
    <w:rsid w:val="004F36AB"/>
    <w:rsid w:val="004F4C52"/>
    <w:rsid w:val="004F524F"/>
    <w:rsid w:val="004F58C1"/>
    <w:rsid w:val="004F5DFB"/>
    <w:rsid w:val="004F617A"/>
    <w:rsid w:val="00502FFD"/>
    <w:rsid w:val="00504D49"/>
    <w:rsid w:val="00505D1D"/>
    <w:rsid w:val="00507DCB"/>
    <w:rsid w:val="00511E4F"/>
    <w:rsid w:val="00517271"/>
    <w:rsid w:val="00521308"/>
    <w:rsid w:val="00521C63"/>
    <w:rsid w:val="0052234F"/>
    <w:rsid w:val="00523976"/>
    <w:rsid w:val="00524EED"/>
    <w:rsid w:val="00526568"/>
    <w:rsid w:val="00526D98"/>
    <w:rsid w:val="00527A9F"/>
    <w:rsid w:val="005369B0"/>
    <w:rsid w:val="00540330"/>
    <w:rsid w:val="00542CBD"/>
    <w:rsid w:val="005445EA"/>
    <w:rsid w:val="0055027D"/>
    <w:rsid w:val="00551A02"/>
    <w:rsid w:val="005522C7"/>
    <w:rsid w:val="00553AAD"/>
    <w:rsid w:val="005559B2"/>
    <w:rsid w:val="00556107"/>
    <w:rsid w:val="00556A71"/>
    <w:rsid w:val="0056447E"/>
    <w:rsid w:val="0056469C"/>
    <w:rsid w:val="00567D08"/>
    <w:rsid w:val="00571149"/>
    <w:rsid w:val="00572C4B"/>
    <w:rsid w:val="005775DD"/>
    <w:rsid w:val="005778A6"/>
    <w:rsid w:val="0058109E"/>
    <w:rsid w:val="00584805"/>
    <w:rsid w:val="00594F10"/>
    <w:rsid w:val="005970EC"/>
    <w:rsid w:val="005A03E2"/>
    <w:rsid w:val="005A2A9C"/>
    <w:rsid w:val="005A5FCC"/>
    <w:rsid w:val="005C0568"/>
    <w:rsid w:val="005C1C9A"/>
    <w:rsid w:val="005C39D3"/>
    <w:rsid w:val="005C4339"/>
    <w:rsid w:val="005C4A64"/>
    <w:rsid w:val="005C6E84"/>
    <w:rsid w:val="005D07D5"/>
    <w:rsid w:val="005D1873"/>
    <w:rsid w:val="005D2496"/>
    <w:rsid w:val="005D3333"/>
    <w:rsid w:val="005D3736"/>
    <w:rsid w:val="005D78AB"/>
    <w:rsid w:val="005D7C17"/>
    <w:rsid w:val="005E1A31"/>
    <w:rsid w:val="005E2150"/>
    <w:rsid w:val="005E53E9"/>
    <w:rsid w:val="005E5841"/>
    <w:rsid w:val="005F3461"/>
    <w:rsid w:val="005F3C67"/>
    <w:rsid w:val="005F41B5"/>
    <w:rsid w:val="006005AE"/>
    <w:rsid w:val="00601F5B"/>
    <w:rsid w:val="00604A15"/>
    <w:rsid w:val="006050CE"/>
    <w:rsid w:val="006077B1"/>
    <w:rsid w:val="0061258E"/>
    <w:rsid w:val="00613160"/>
    <w:rsid w:val="00614449"/>
    <w:rsid w:val="00614739"/>
    <w:rsid w:val="006214B3"/>
    <w:rsid w:val="00625108"/>
    <w:rsid w:val="00626CC0"/>
    <w:rsid w:val="00640378"/>
    <w:rsid w:val="00642F35"/>
    <w:rsid w:val="00645833"/>
    <w:rsid w:val="00647F00"/>
    <w:rsid w:val="00650098"/>
    <w:rsid w:val="006525FF"/>
    <w:rsid w:val="00652FEF"/>
    <w:rsid w:val="00653E99"/>
    <w:rsid w:val="0065742F"/>
    <w:rsid w:val="00662339"/>
    <w:rsid w:val="006631D7"/>
    <w:rsid w:val="0067266B"/>
    <w:rsid w:val="006729BD"/>
    <w:rsid w:val="00672F56"/>
    <w:rsid w:val="00674215"/>
    <w:rsid w:val="00675BD6"/>
    <w:rsid w:val="00675E18"/>
    <w:rsid w:val="0067683F"/>
    <w:rsid w:val="006811A7"/>
    <w:rsid w:val="00681E6D"/>
    <w:rsid w:val="0068735C"/>
    <w:rsid w:val="00693BB1"/>
    <w:rsid w:val="00693CAA"/>
    <w:rsid w:val="0069491B"/>
    <w:rsid w:val="006A0231"/>
    <w:rsid w:val="006A134C"/>
    <w:rsid w:val="006A195A"/>
    <w:rsid w:val="006A7568"/>
    <w:rsid w:val="006B1208"/>
    <w:rsid w:val="006B3460"/>
    <w:rsid w:val="006B70F1"/>
    <w:rsid w:val="006C27D4"/>
    <w:rsid w:val="006C4B7C"/>
    <w:rsid w:val="006C69E0"/>
    <w:rsid w:val="006C7283"/>
    <w:rsid w:val="006C741D"/>
    <w:rsid w:val="006D11CA"/>
    <w:rsid w:val="006D2126"/>
    <w:rsid w:val="006D2F34"/>
    <w:rsid w:val="006D5911"/>
    <w:rsid w:val="006E0C83"/>
    <w:rsid w:val="006F0309"/>
    <w:rsid w:val="006F14DF"/>
    <w:rsid w:val="006F24ED"/>
    <w:rsid w:val="006F3705"/>
    <w:rsid w:val="006F3E5B"/>
    <w:rsid w:val="006F432B"/>
    <w:rsid w:val="006F4FF8"/>
    <w:rsid w:val="006F7362"/>
    <w:rsid w:val="006F7667"/>
    <w:rsid w:val="006F7A71"/>
    <w:rsid w:val="007026E1"/>
    <w:rsid w:val="00715844"/>
    <w:rsid w:val="00717A25"/>
    <w:rsid w:val="0072137A"/>
    <w:rsid w:val="0072156C"/>
    <w:rsid w:val="007217E1"/>
    <w:rsid w:val="007232AD"/>
    <w:rsid w:val="00726533"/>
    <w:rsid w:val="00727FDE"/>
    <w:rsid w:val="007321EC"/>
    <w:rsid w:val="00734DAD"/>
    <w:rsid w:val="00737421"/>
    <w:rsid w:val="00737C8F"/>
    <w:rsid w:val="00741468"/>
    <w:rsid w:val="00742DF9"/>
    <w:rsid w:val="00744556"/>
    <w:rsid w:val="00744AD3"/>
    <w:rsid w:val="00750F16"/>
    <w:rsid w:val="00751781"/>
    <w:rsid w:val="007520DD"/>
    <w:rsid w:val="00757848"/>
    <w:rsid w:val="00761EA3"/>
    <w:rsid w:val="00763E6F"/>
    <w:rsid w:val="0076404D"/>
    <w:rsid w:val="00770D1A"/>
    <w:rsid w:val="007763A5"/>
    <w:rsid w:val="00780B05"/>
    <w:rsid w:val="00781DFE"/>
    <w:rsid w:val="00782D25"/>
    <w:rsid w:val="00783A33"/>
    <w:rsid w:val="00785FDE"/>
    <w:rsid w:val="00786ADF"/>
    <w:rsid w:val="00787A2D"/>
    <w:rsid w:val="00791DC3"/>
    <w:rsid w:val="00792499"/>
    <w:rsid w:val="00792BDF"/>
    <w:rsid w:val="007948BF"/>
    <w:rsid w:val="0079613D"/>
    <w:rsid w:val="007976A0"/>
    <w:rsid w:val="007A1516"/>
    <w:rsid w:val="007A2154"/>
    <w:rsid w:val="007A379A"/>
    <w:rsid w:val="007A5CDA"/>
    <w:rsid w:val="007A6FEC"/>
    <w:rsid w:val="007A7773"/>
    <w:rsid w:val="007B0A1F"/>
    <w:rsid w:val="007B5AE4"/>
    <w:rsid w:val="007C05EC"/>
    <w:rsid w:val="007C3475"/>
    <w:rsid w:val="007C59A3"/>
    <w:rsid w:val="007C6AED"/>
    <w:rsid w:val="007C6E7F"/>
    <w:rsid w:val="007D07A3"/>
    <w:rsid w:val="007D0E38"/>
    <w:rsid w:val="007D1631"/>
    <w:rsid w:val="007D495D"/>
    <w:rsid w:val="007D65E1"/>
    <w:rsid w:val="007D6D38"/>
    <w:rsid w:val="007E005A"/>
    <w:rsid w:val="007E1658"/>
    <w:rsid w:val="007E1950"/>
    <w:rsid w:val="007E6762"/>
    <w:rsid w:val="007E7395"/>
    <w:rsid w:val="007F1966"/>
    <w:rsid w:val="007F3F9A"/>
    <w:rsid w:val="007F46BC"/>
    <w:rsid w:val="007F7C61"/>
    <w:rsid w:val="008048D8"/>
    <w:rsid w:val="008054D8"/>
    <w:rsid w:val="00807751"/>
    <w:rsid w:val="0080785F"/>
    <w:rsid w:val="008126E1"/>
    <w:rsid w:val="00813583"/>
    <w:rsid w:val="00813F55"/>
    <w:rsid w:val="00814996"/>
    <w:rsid w:val="00816678"/>
    <w:rsid w:val="008166C2"/>
    <w:rsid w:val="00817662"/>
    <w:rsid w:val="00820B06"/>
    <w:rsid w:val="00822806"/>
    <w:rsid w:val="0082388C"/>
    <w:rsid w:val="0082794C"/>
    <w:rsid w:val="00827BBE"/>
    <w:rsid w:val="00832503"/>
    <w:rsid w:val="008407D9"/>
    <w:rsid w:val="00840C73"/>
    <w:rsid w:val="00842707"/>
    <w:rsid w:val="00842BD4"/>
    <w:rsid w:val="00845BD5"/>
    <w:rsid w:val="00845F93"/>
    <w:rsid w:val="00847A8E"/>
    <w:rsid w:val="00850F68"/>
    <w:rsid w:val="008548DA"/>
    <w:rsid w:val="008565F0"/>
    <w:rsid w:val="00863F47"/>
    <w:rsid w:val="00865247"/>
    <w:rsid w:val="0087183E"/>
    <w:rsid w:val="00876481"/>
    <w:rsid w:val="00877116"/>
    <w:rsid w:val="00880AB8"/>
    <w:rsid w:val="00880C24"/>
    <w:rsid w:val="00883A76"/>
    <w:rsid w:val="008861DD"/>
    <w:rsid w:val="008877EB"/>
    <w:rsid w:val="008901ED"/>
    <w:rsid w:val="00891DF3"/>
    <w:rsid w:val="00891EDF"/>
    <w:rsid w:val="0089222A"/>
    <w:rsid w:val="0089302B"/>
    <w:rsid w:val="00896500"/>
    <w:rsid w:val="008A322B"/>
    <w:rsid w:val="008B41FA"/>
    <w:rsid w:val="008B557A"/>
    <w:rsid w:val="008C3626"/>
    <w:rsid w:val="008C5CFF"/>
    <w:rsid w:val="008C7E87"/>
    <w:rsid w:val="008D10CB"/>
    <w:rsid w:val="008D3E82"/>
    <w:rsid w:val="008D70C1"/>
    <w:rsid w:val="008D7AA2"/>
    <w:rsid w:val="008E0FCA"/>
    <w:rsid w:val="008E3749"/>
    <w:rsid w:val="008E3AFF"/>
    <w:rsid w:val="008E618C"/>
    <w:rsid w:val="008E76C5"/>
    <w:rsid w:val="008F185A"/>
    <w:rsid w:val="008F1AEF"/>
    <w:rsid w:val="008F1D71"/>
    <w:rsid w:val="008F29C4"/>
    <w:rsid w:val="008F53EA"/>
    <w:rsid w:val="008F669A"/>
    <w:rsid w:val="008F7843"/>
    <w:rsid w:val="00901745"/>
    <w:rsid w:val="00903CCD"/>
    <w:rsid w:val="00903EC6"/>
    <w:rsid w:val="00904ECE"/>
    <w:rsid w:val="00914712"/>
    <w:rsid w:val="00915ED0"/>
    <w:rsid w:val="009168ED"/>
    <w:rsid w:val="009212E9"/>
    <w:rsid w:val="00922818"/>
    <w:rsid w:val="00925769"/>
    <w:rsid w:val="00925B08"/>
    <w:rsid w:val="00931424"/>
    <w:rsid w:val="00933595"/>
    <w:rsid w:val="009406EF"/>
    <w:rsid w:val="00940988"/>
    <w:rsid w:val="00941C3A"/>
    <w:rsid w:val="009455C6"/>
    <w:rsid w:val="00947C20"/>
    <w:rsid w:val="00954DB9"/>
    <w:rsid w:val="00955530"/>
    <w:rsid w:val="00957625"/>
    <w:rsid w:val="00961A84"/>
    <w:rsid w:val="00963FDD"/>
    <w:rsid w:val="009647ED"/>
    <w:rsid w:val="009653BA"/>
    <w:rsid w:val="009659E9"/>
    <w:rsid w:val="009665B1"/>
    <w:rsid w:val="009715A8"/>
    <w:rsid w:val="00971F05"/>
    <w:rsid w:val="00972EC1"/>
    <w:rsid w:val="00973588"/>
    <w:rsid w:val="00976016"/>
    <w:rsid w:val="0097785A"/>
    <w:rsid w:val="00980741"/>
    <w:rsid w:val="00981209"/>
    <w:rsid w:val="00981F67"/>
    <w:rsid w:val="00982168"/>
    <w:rsid w:val="00986872"/>
    <w:rsid w:val="009903EE"/>
    <w:rsid w:val="00992B54"/>
    <w:rsid w:val="0099583E"/>
    <w:rsid w:val="00995BC6"/>
    <w:rsid w:val="00997D09"/>
    <w:rsid w:val="009A0446"/>
    <w:rsid w:val="009A4200"/>
    <w:rsid w:val="009A6487"/>
    <w:rsid w:val="009A7BF1"/>
    <w:rsid w:val="009B030F"/>
    <w:rsid w:val="009B0BD5"/>
    <w:rsid w:val="009B285B"/>
    <w:rsid w:val="009B33A4"/>
    <w:rsid w:val="009B4BDD"/>
    <w:rsid w:val="009B618E"/>
    <w:rsid w:val="009B6FC9"/>
    <w:rsid w:val="009B7D53"/>
    <w:rsid w:val="009C4056"/>
    <w:rsid w:val="009D2EDD"/>
    <w:rsid w:val="009E2365"/>
    <w:rsid w:val="009E326B"/>
    <w:rsid w:val="009E3A26"/>
    <w:rsid w:val="009E6C79"/>
    <w:rsid w:val="009E77C9"/>
    <w:rsid w:val="009F104B"/>
    <w:rsid w:val="009F1A99"/>
    <w:rsid w:val="009F2B4B"/>
    <w:rsid w:val="009F464A"/>
    <w:rsid w:val="009F4789"/>
    <w:rsid w:val="00A01875"/>
    <w:rsid w:val="00A02D45"/>
    <w:rsid w:val="00A04432"/>
    <w:rsid w:val="00A04AFE"/>
    <w:rsid w:val="00A054F3"/>
    <w:rsid w:val="00A13A87"/>
    <w:rsid w:val="00A15A3D"/>
    <w:rsid w:val="00A17296"/>
    <w:rsid w:val="00A175C6"/>
    <w:rsid w:val="00A17D30"/>
    <w:rsid w:val="00A212C7"/>
    <w:rsid w:val="00A24868"/>
    <w:rsid w:val="00A266C7"/>
    <w:rsid w:val="00A26C68"/>
    <w:rsid w:val="00A31786"/>
    <w:rsid w:val="00A31C2F"/>
    <w:rsid w:val="00A32211"/>
    <w:rsid w:val="00A34D6C"/>
    <w:rsid w:val="00A37296"/>
    <w:rsid w:val="00A423B9"/>
    <w:rsid w:val="00A43566"/>
    <w:rsid w:val="00A43894"/>
    <w:rsid w:val="00A43A41"/>
    <w:rsid w:val="00A452F3"/>
    <w:rsid w:val="00A46BCC"/>
    <w:rsid w:val="00A53A30"/>
    <w:rsid w:val="00A54F07"/>
    <w:rsid w:val="00A55437"/>
    <w:rsid w:val="00A56458"/>
    <w:rsid w:val="00A57154"/>
    <w:rsid w:val="00A5796E"/>
    <w:rsid w:val="00A60893"/>
    <w:rsid w:val="00A610A1"/>
    <w:rsid w:val="00A6132E"/>
    <w:rsid w:val="00A62068"/>
    <w:rsid w:val="00A6318F"/>
    <w:rsid w:val="00A64DDC"/>
    <w:rsid w:val="00A65237"/>
    <w:rsid w:val="00A652F2"/>
    <w:rsid w:val="00A67972"/>
    <w:rsid w:val="00A7044C"/>
    <w:rsid w:val="00A708F5"/>
    <w:rsid w:val="00A73716"/>
    <w:rsid w:val="00A75031"/>
    <w:rsid w:val="00A77B3E"/>
    <w:rsid w:val="00A8173F"/>
    <w:rsid w:val="00A81AAE"/>
    <w:rsid w:val="00A8524F"/>
    <w:rsid w:val="00A852AB"/>
    <w:rsid w:val="00A87314"/>
    <w:rsid w:val="00A916D8"/>
    <w:rsid w:val="00A91CF8"/>
    <w:rsid w:val="00A92791"/>
    <w:rsid w:val="00A96B16"/>
    <w:rsid w:val="00AA155A"/>
    <w:rsid w:val="00AA2949"/>
    <w:rsid w:val="00AA33D8"/>
    <w:rsid w:val="00AB1A0E"/>
    <w:rsid w:val="00AB5ED2"/>
    <w:rsid w:val="00AB6242"/>
    <w:rsid w:val="00AC11A9"/>
    <w:rsid w:val="00AC3AE1"/>
    <w:rsid w:val="00AC4C3B"/>
    <w:rsid w:val="00AC5FF0"/>
    <w:rsid w:val="00AD2227"/>
    <w:rsid w:val="00AD5CD3"/>
    <w:rsid w:val="00AD6B06"/>
    <w:rsid w:val="00AE3E59"/>
    <w:rsid w:val="00AE54DB"/>
    <w:rsid w:val="00AE7E54"/>
    <w:rsid w:val="00AF3DE1"/>
    <w:rsid w:val="00AF5665"/>
    <w:rsid w:val="00B006CA"/>
    <w:rsid w:val="00B015C4"/>
    <w:rsid w:val="00B05E43"/>
    <w:rsid w:val="00B100B7"/>
    <w:rsid w:val="00B10BAC"/>
    <w:rsid w:val="00B11178"/>
    <w:rsid w:val="00B13D9D"/>
    <w:rsid w:val="00B149D1"/>
    <w:rsid w:val="00B14E0D"/>
    <w:rsid w:val="00B14F21"/>
    <w:rsid w:val="00B1779D"/>
    <w:rsid w:val="00B17A8F"/>
    <w:rsid w:val="00B25628"/>
    <w:rsid w:val="00B26DFE"/>
    <w:rsid w:val="00B3509D"/>
    <w:rsid w:val="00B366C4"/>
    <w:rsid w:val="00B41B55"/>
    <w:rsid w:val="00B44A11"/>
    <w:rsid w:val="00B44F74"/>
    <w:rsid w:val="00B47EED"/>
    <w:rsid w:val="00B50EAA"/>
    <w:rsid w:val="00B5543A"/>
    <w:rsid w:val="00B55580"/>
    <w:rsid w:val="00B57143"/>
    <w:rsid w:val="00B57D6C"/>
    <w:rsid w:val="00B60281"/>
    <w:rsid w:val="00B614DB"/>
    <w:rsid w:val="00B6277E"/>
    <w:rsid w:val="00B63109"/>
    <w:rsid w:val="00B71613"/>
    <w:rsid w:val="00B71781"/>
    <w:rsid w:val="00B73CAB"/>
    <w:rsid w:val="00B7713B"/>
    <w:rsid w:val="00B81B66"/>
    <w:rsid w:val="00B833F6"/>
    <w:rsid w:val="00B85252"/>
    <w:rsid w:val="00B85BA3"/>
    <w:rsid w:val="00B96248"/>
    <w:rsid w:val="00B96CBE"/>
    <w:rsid w:val="00B9704D"/>
    <w:rsid w:val="00B97E89"/>
    <w:rsid w:val="00BA50BD"/>
    <w:rsid w:val="00BB0F20"/>
    <w:rsid w:val="00BB5D9C"/>
    <w:rsid w:val="00BB5FC2"/>
    <w:rsid w:val="00BC2486"/>
    <w:rsid w:val="00BC2C77"/>
    <w:rsid w:val="00BC37E5"/>
    <w:rsid w:val="00BC5264"/>
    <w:rsid w:val="00BD5BF8"/>
    <w:rsid w:val="00BD6E17"/>
    <w:rsid w:val="00BD7923"/>
    <w:rsid w:val="00BE0349"/>
    <w:rsid w:val="00BE0A84"/>
    <w:rsid w:val="00BE1780"/>
    <w:rsid w:val="00BE4963"/>
    <w:rsid w:val="00BE719B"/>
    <w:rsid w:val="00BF2EF7"/>
    <w:rsid w:val="00BF39DF"/>
    <w:rsid w:val="00BF3E56"/>
    <w:rsid w:val="00BF6CFF"/>
    <w:rsid w:val="00BF71F1"/>
    <w:rsid w:val="00C0215D"/>
    <w:rsid w:val="00C02911"/>
    <w:rsid w:val="00C03C5B"/>
    <w:rsid w:val="00C0414E"/>
    <w:rsid w:val="00C05C2B"/>
    <w:rsid w:val="00C06B75"/>
    <w:rsid w:val="00C1015B"/>
    <w:rsid w:val="00C104E8"/>
    <w:rsid w:val="00C10D4A"/>
    <w:rsid w:val="00C16E64"/>
    <w:rsid w:val="00C2022A"/>
    <w:rsid w:val="00C2114E"/>
    <w:rsid w:val="00C276BC"/>
    <w:rsid w:val="00C34196"/>
    <w:rsid w:val="00C343F4"/>
    <w:rsid w:val="00C40734"/>
    <w:rsid w:val="00C40BA2"/>
    <w:rsid w:val="00C40F4B"/>
    <w:rsid w:val="00C4456A"/>
    <w:rsid w:val="00C455AD"/>
    <w:rsid w:val="00C4603E"/>
    <w:rsid w:val="00C478B8"/>
    <w:rsid w:val="00C47CF7"/>
    <w:rsid w:val="00C505CD"/>
    <w:rsid w:val="00C573C1"/>
    <w:rsid w:val="00C57830"/>
    <w:rsid w:val="00C57EE7"/>
    <w:rsid w:val="00C60732"/>
    <w:rsid w:val="00C63EB2"/>
    <w:rsid w:val="00C63F0D"/>
    <w:rsid w:val="00C6483E"/>
    <w:rsid w:val="00C64B0C"/>
    <w:rsid w:val="00C65CB7"/>
    <w:rsid w:val="00C66FF4"/>
    <w:rsid w:val="00C70B28"/>
    <w:rsid w:val="00C70E4B"/>
    <w:rsid w:val="00C72859"/>
    <w:rsid w:val="00C72E56"/>
    <w:rsid w:val="00C74294"/>
    <w:rsid w:val="00C75CB6"/>
    <w:rsid w:val="00C75E02"/>
    <w:rsid w:val="00C802BE"/>
    <w:rsid w:val="00C82070"/>
    <w:rsid w:val="00C828FB"/>
    <w:rsid w:val="00C84C43"/>
    <w:rsid w:val="00C8593E"/>
    <w:rsid w:val="00C90061"/>
    <w:rsid w:val="00C921CA"/>
    <w:rsid w:val="00C925C3"/>
    <w:rsid w:val="00C92DC6"/>
    <w:rsid w:val="00C95251"/>
    <w:rsid w:val="00C9573C"/>
    <w:rsid w:val="00C96D61"/>
    <w:rsid w:val="00C9705B"/>
    <w:rsid w:val="00CA106D"/>
    <w:rsid w:val="00CA25FC"/>
    <w:rsid w:val="00CA38B7"/>
    <w:rsid w:val="00CA6C85"/>
    <w:rsid w:val="00CA6C88"/>
    <w:rsid w:val="00CA7EB1"/>
    <w:rsid w:val="00CB0726"/>
    <w:rsid w:val="00CB32B9"/>
    <w:rsid w:val="00CB4121"/>
    <w:rsid w:val="00CC1F7F"/>
    <w:rsid w:val="00CC7BD3"/>
    <w:rsid w:val="00CD026A"/>
    <w:rsid w:val="00CD1949"/>
    <w:rsid w:val="00CE472B"/>
    <w:rsid w:val="00CE70CD"/>
    <w:rsid w:val="00CE7FEF"/>
    <w:rsid w:val="00CF0A5D"/>
    <w:rsid w:val="00D00F26"/>
    <w:rsid w:val="00D028CA"/>
    <w:rsid w:val="00D03F8E"/>
    <w:rsid w:val="00D068C3"/>
    <w:rsid w:val="00D07585"/>
    <w:rsid w:val="00D1193E"/>
    <w:rsid w:val="00D129C8"/>
    <w:rsid w:val="00D2057E"/>
    <w:rsid w:val="00D20DB9"/>
    <w:rsid w:val="00D21049"/>
    <w:rsid w:val="00D212BC"/>
    <w:rsid w:val="00D21BB3"/>
    <w:rsid w:val="00D223D7"/>
    <w:rsid w:val="00D234EB"/>
    <w:rsid w:val="00D237A6"/>
    <w:rsid w:val="00D23862"/>
    <w:rsid w:val="00D23E6C"/>
    <w:rsid w:val="00D26C83"/>
    <w:rsid w:val="00D3283C"/>
    <w:rsid w:val="00D368B9"/>
    <w:rsid w:val="00D371E6"/>
    <w:rsid w:val="00D45312"/>
    <w:rsid w:val="00D461EB"/>
    <w:rsid w:val="00D467CD"/>
    <w:rsid w:val="00D500A5"/>
    <w:rsid w:val="00D50703"/>
    <w:rsid w:val="00D53A57"/>
    <w:rsid w:val="00D5764B"/>
    <w:rsid w:val="00D6151F"/>
    <w:rsid w:val="00D6357F"/>
    <w:rsid w:val="00D635F5"/>
    <w:rsid w:val="00D63918"/>
    <w:rsid w:val="00D717B3"/>
    <w:rsid w:val="00D71D83"/>
    <w:rsid w:val="00D73536"/>
    <w:rsid w:val="00D73B19"/>
    <w:rsid w:val="00D74873"/>
    <w:rsid w:val="00D755C4"/>
    <w:rsid w:val="00D77CB9"/>
    <w:rsid w:val="00D819CF"/>
    <w:rsid w:val="00D83C5B"/>
    <w:rsid w:val="00D854C0"/>
    <w:rsid w:val="00D94747"/>
    <w:rsid w:val="00D94D27"/>
    <w:rsid w:val="00D9606A"/>
    <w:rsid w:val="00DA3AA8"/>
    <w:rsid w:val="00DA4076"/>
    <w:rsid w:val="00DB09A6"/>
    <w:rsid w:val="00DB226B"/>
    <w:rsid w:val="00DB5147"/>
    <w:rsid w:val="00DC03C8"/>
    <w:rsid w:val="00DC081D"/>
    <w:rsid w:val="00DC0B5C"/>
    <w:rsid w:val="00DC10C5"/>
    <w:rsid w:val="00DC30B7"/>
    <w:rsid w:val="00DC5B61"/>
    <w:rsid w:val="00DC5DD6"/>
    <w:rsid w:val="00DC6334"/>
    <w:rsid w:val="00DC6669"/>
    <w:rsid w:val="00DD0426"/>
    <w:rsid w:val="00DD0806"/>
    <w:rsid w:val="00DD29A9"/>
    <w:rsid w:val="00DD495C"/>
    <w:rsid w:val="00DD4CB1"/>
    <w:rsid w:val="00DD6D02"/>
    <w:rsid w:val="00DD6DDB"/>
    <w:rsid w:val="00DE088B"/>
    <w:rsid w:val="00DE2042"/>
    <w:rsid w:val="00DE360C"/>
    <w:rsid w:val="00DE5F6C"/>
    <w:rsid w:val="00DE74EF"/>
    <w:rsid w:val="00DF0530"/>
    <w:rsid w:val="00DF1307"/>
    <w:rsid w:val="00DF1536"/>
    <w:rsid w:val="00DF30DC"/>
    <w:rsid w:val="00DF5BFE"/>
    <w:rsid w:val="00E03309"/>
    <w:rsid w:val="00E03E85"/>
    <w:rsid w:val="00E07FA7"/>
    <w:rsid w:val="00E108B7"/>
    <w:rsid w:val="00E108CF"/>
    <w:rsid w:val="00E118C9"/>
    <w:rsid w:val="00E120D2"/>
    <w:rsid w:val="00E15C9D"/>
    <w:rsid w:val="00E20918"/>
    <w:rsid w:val="00E20FB5"/>
    <w:rsid w:val="00E26266"/>
    <w:rsid w:val="00E27611"/>
    <w:rsid w:val="00E27CC4"/>
    <w:rsid w:val="00E31333"/>
    <w:rsid w:val="00E329ED"/>
    <w:rsid w:val="00E454AE"/>
    <w:rsid w:val="00E47590"/>
    <w:rsid w:val="00E509FA"/>
    <w:rsid w:val="00E50CE6"/>
    <w:rsid w:val="00E52B2B"/>
    <w:rsid w:val="00E57182"/>
    <w:rsid w:val="00E57F71"/>
    <w:rsid w:val="00E6376B"/>
    <w:rsid w:val="00E6626D"/>
    <w:rsid w:val="00E66277"/>
    <w:rsid w:val="00E713B1"/>
    <w:rsid w:val="00E71DF7"/>
    <w:rsid w:val="00E73194"/>
    <w:rsid w:val="00E73FBD"/>
    <w:rsid w:val="00E74CF3"/>
    <w:rsid w:val="00E779E6"/>
    <w:rsid w:val="00E83401"/>
    <w:rsid w:val="00E83C7F"/>
    <w:rsid w:val="00E869B9"/>
    <w:rsid w:val="00E87607"/>
    <w:rsid w:val="00E923F3"/>
    <w:rsid w:val="00E93D44"/>
    <w:rsid w:val="00E958FD"/>
    <w:rsid w:val="00EA25AE"/>
    <w:rsid w:val="00EA3C9E"/>
    <w:rsid w:val="00EA3F0F"/>
    <w:rsid w:val="00EA5C7E"/>
    <w:rsid w:val="00EB1B86"/>
    <w:rsid w:val="00EB2B2E"/>
    <w:rsid w:val="00EB2C6B"/>
    <w:rsid w:val="00EB3B08"/>
    <w:rsid w:val="00EB65B6"/>
    <w:rsid w:val="00ED2F3D"/>
    <w:rsid w:val="00ED37EB"/>
    <w:rsid w:val="00ED6F5A"/>
    <w:rsid w:val="00EE1B16"/>
    <w:rsid w:val="00EE4D86"/>
    <w:rsid w:val="00EE6640"/>
    <w:rsid w:val="00EF0B90"/>
    <w:rsid w:val="00EF3046"/>
    <w:rsid w:val="00EF4162"/>
    <w:rsid w:val="00EF452F"/>
    <w:rsid w:val="00EF574B"/>
    <w:rsid w:val="00F0248C"/>
    <w:rsid w:val="00F02522"/>
    <w:rsid w:val="00F0284D"/>
    <w:rsid w:val="00F045AA"/>
    <w:rsid w:val="00F059DA"/>
    <w:rsid w:val="00F05E7C"/>
    <w:rsid w:val="00F12085"/>
    <w:rsid w:val="00F13875"/>
    <w:rsid w:val="00F146B1"/>
    <w:rsid w:val="00F175B9"/>
    <w:rsid w:val="00F20408"/>
    <w:rsid w:val="00F2495C"/>
    <w:rsid w:val="00F27B1A"/>
    <w:rsid w:val="00F319AB"/>
    <w:rsid w:val="00F331BF"/>
    <w:rsid w:val="00F42140"/>
    <w:rsid w:val="00F44448"/>
    <w:rsid w:val="00F50234"/>
    <w:rsid w:val="00F51D2F"/>
    <w:rsid w:val="00F52E19"/>
    <w:rsid w:val="00F55AC6"/>
    <w:rsid w:val="00F56636"/>
    <w:rsid w:val="00F5667C"/>
    <w:rsid w:val="00F57A07"/>
    <w:rsid w:val="00F6249F"/>
    <w:rsid w:val="00F65F61"/>
    <w:rsid w:val="00F6754D"/>
    <w:rsid w:val="00F7048C"/>
    <w:rsid w:val="00F715CC"/>
    <w:rsid w:val="00F7183B"/>
    <w:rsid w:val="00F727F3"/>
    <w:rsid w:val="00F72F25"/>
    <w:rsid w:val="00F73916"/>
    <w:rsid w:val="00F73A9F"/>
    <w:rsid w:val="00F764DB"/>
    <w:rsid w:val="00F81F6C"/>
    <w:rsid w:val="00F82731"/>
    <w:rsid w:val="00F8574D"/>
    <w:rsid w:val="00F91ECA"/>
    <w:rsid w:val="00F9320A"/>
    <w:rsid w:val="00F93EF6"/>
    <w:rsid w:val="00F93FD7"/>
    <w:rsid w:val="00F94981"/>
    <w:rsid w:val="00FA3832"/>
    <w:rsid w:val="00FA56F0"/>
    <w:rsid w:val="00FB0551"/>
    <w:rsid w:val="00FB0ADF"/>
    <w:rsid w:val="00FB1946"/>
    <w:rsid w:val="00FB29D5"/>
    <w:rsid w:val="00FB2FBC"/>
    <w:rsid w:val="00FB3668"/>
    <w:rsid w:val="00FB4E19"/>
    <w:rsid w:val="00FB7776"/>
    <w:rsid w:val="00FC06B1"/>
    <w:rsid w:val="00FC3976"/>
    <w:rsid w:val="00FC5DD9"/>
    <w:rsid w:val="00FC5F33"/>
    <w:rsid w:val="00FD0653"/>
    <w:rsid w:val="00FD0C25"/>
    <w:rsid w:val="00FD251D"/>
    <w:rsid w:val="00FD33EF"/>
    <w:rsid w:val="00FD3C7E"/>
    <w:rsid w:val="00FD3DEA"/>
    <w:rsid w:val="00FE0A87"/>
    <w:rsid w:val="00FE0BEB"/>
    <w:rsid w:val="00FE1606"/>
    <w:rsid w:val="00FE26D3"/>
    <w:rsid w:val="00FE5E34"/>
    <w:rsid w:val="00FF26B3"/>
    <w:rsid w:val="00FF3F8C"/>
    <w:rsid w:val="00FF4CE3"/>
    <w:rsid w:val="01BD7500"/>
    <w:rsid w:val="026696CA"/>
    <w:rsid w:val="02767146"/>
    <w:rsid w:val="04699FA3"/>
    <w:rsid w:val="0681493E"/>
    <w:rsid w:val="085ABB7B"/>
    <w:rsid w:val="0E6E3B93"/>
    <w:rsid w:val="0EDCD605"/>
    <w:rsid w:val="17478C8A"/>
    <w:rsid w:val="17C8D1D7"/>
    <w:rsid w:val="189B7EE7"/>
    <w:rsid w:val="1AC21661"/>
    <w:rsid w:val="1E9EC142"/>
    <w:rsid w:val="24BF7388"/>
    <w:rsid w:val="256A28D9"/>
    <w:rsid w:val="257081CD"/>
    <w:rsid w:val="3598133F"/>
    <w:rsid w:val="388FDF72"/>
    <w:rsid w:val="3CD081B1"/>
    <w:rsid w:val="3DD8D97A"/>
    <w:rsid w:val="44640F7F"/>
    <w:rsid w:val="4CEE9301"/>
    <w:rsid w:val="4D7A58A9"/>
    <w:rsid w:val="4DFE9212"/>
    <w:rsid w:val="50AEC9ED"/>
    <w:rsid w:val="54174F9B"/>
    <w:rsid w:val="563ACCED"/>
    <w:rsid w:val="59C4910B"/>
    <w:rsid w:val="5B4FBE0D"/>
    <w:rsid w:val="6143582D"/>
    <w:rsid w:val="69D1FEFC"/>
    <w:rsid w:val="6A269E0E"/>
    <w:rsid w:val="6A9F5FAE"/>
    <w:rsid w:val="6F774202"/>
    <w:rsid w:val="6FEEFF36"/>
    <w:rsid w:val="72AFBDF1"/>
    <w:rsid w:val="737B5041"/>
    <w:rsid w:val="791BDA0F"/>
    <w:rsid w:val="7949957A"/>
    <w:rsid w:val="7D2E4DF8"/>
    <w:rsid w:val="7FCE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27C606"/>
  <w15:chartTrackingRefBased/>
  <w15:docId w15:val="{96328671-E1BE-4185-A659-2908293B5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List Bullet" w:uiPriority="99"/>
    <w:lsdException w:name="List Number" w:uiPriority="99"/>
    <w:lsdException w:name="List Bullet 2" w:uiPriority="99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Bottom of Form" w:uiPriority="99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66C4"/>
    <w:rPr>
      <w:sz w:val="24"/>
      <w:szCs w:val="24"/>
      <w:lang w:eastAsia="ko-KR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B2F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82280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A7BF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8">
    <w:name w:val="heading 8"/>
    <w:basedOn w:val="Normal"/>
    <w:next w:val="Normal"/>
    <w:qFormat/>
    <w:rsid w:val="0082794C"/>
    <w:pPr>
      <w:spacing w:before="240" w:after="60"/>
      <w:outlineLvl w:val="7"/>
    </w:pPr>
    <w:rPr>
      <w:rFonts w:eastAsia="Times New Roman"/>
      <w:i/>
      <w:iCs/>
      <w:lang w:eastAsia="en-US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C405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ko-KR"/>
    </w:rPr>
  </w:style>
  <w:style w:type="table" w:styleId="TableGrid">
    <w:name w:val="Table Grid"/>
    <w:basedOn w:val="TableNormal"/>
    <w:uiPriority w:val="59"/>
    <w:rsid w:val="002B735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basedOn w:val="Normal"/>
    <w:rsid w:val="0023452B"/>
    <w:pPr>
      <w:widowControl w:val="0"/>
      <w:numPr>
        <w:numId w:val="1"/>
      </w:numPr>
      <w:autoSpaceDE w:val="0"/>
      <w:autoSpaceDN w:val="0"/>
      <w:adjustRightInd w:val="0"/>
      <w:ind w:left="540" w:hanging="540"/>
      <w:outlineLvl w:val="0"/>
    </w:pPr>
  </w:style>
  <w:style w:type="paragraph" w:customStyle="1" w:styleId="Level2">
    <w:name w:val="Level 2"/>
    <w:basedOn w:val="Normal"/>
    <w:rsid w:val="0023452B"/>
    <w:pPr>
      <w:widowControl w:val="0"/>
      <w:autoSpaceDE w:val="0"/>
      <w:autoSpaceDN w:val="0"/>
      <w:adjustRightInd w:val="0"/>
      <w:outlineLvl w:val="1"/>
    </w:pPr>
  </w:style>
  <w:style w:type="paragraph" w:customStyle="1" w:styleId="Name">
    <w:name w:val="Name"/>
    <w:basedOn w:val="Normal"/>
    <w:next w:val="Normal"/>
    <w:rsid w:val="0082794C"/>
    <w:pPr>
      <w:spacing w:after="440" w:line="240" w:lineRule="atLeast"/>
      <w:jc w:val="center"/>
    </w:pPr>
    <w:rPr>
      <w:rFonts w:ascii="Garamond" w:eastAsia="Times New Roman" w:hAnsi="Garamond"/>
      <w:caps/>
      <w:spacing w:val="80"/>
      <w:position w:val="12"/>
      <w:sz w:val="44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82794C"/>
    <w:pPr>
      <w:tabs>
        <w:tab w:val="center" w:pos="4153"/>
        <w:tab w:val="right" w:pos="8306"/>
      </w:tabs>
    </w:pPr>
    <w:rPr>
      <w:rFonts w:eastAsia="Times New Roman" w:cs="Traditional Arabic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F05E7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05E7C"/>
  </w:style>
  <w:style w:type="paragraph" w:styleId="ListParagraph">
    <w:name w:val="List Paragraph"/>
    <w:basedOn w:val="Normal"/>
    <w:uiPriority w:val="34"/>
    <w:qFormat/>
    <w:rsid w:val="00E26266"/>
    <w:pPr>
      <w:ind w:left="720"/>
      <w:contextualSpacing/>
    </w:pPr>
    <w:rPr>
      <w:rFonts w:eastAsia="Times New Roman"/>
      <w:lang w:eastAsia="en-US"/>
    </w:rPr>
  </w:style>
  <w:style w:type="character" w:customStyle="1" w:styleId="HeaderChar">
    <w:name w:val="Header Char"/>
    <w:link w:val="Header"/>
    <w:uiPriority w:val="99"/>
    <w:rsid w:val="00FE26D3"/>
    <w:rPr>
      <w:rFonts w:eastAsia="Times New Roman" w:cs="Traditional Arabic"/>
    </w:rPr>
  </w:style>
  <w:style w:type="character" w:customStyle="1" w:styleId="FooterChar">
    <w:name w:val="Footer Char"/>
    <w:link w:val="Footer"/>
    <w:uiPriority w:val="99"/>
    <w:rsid w:val="00DE088B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DE0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E088B"/>
    <w:rPr>
      <w:rFonts w:ascii="Tahoma" w:hAnsi="Tahoma" w:cs="Tahoma"/>
      <w:sz w:val="16"/>
      <w:szCs w:val="16"/>
      <w:lang w:eastAsia="ko-KR"/>
    </w:rPr>
  </w:style>
  <w:style w:type="paragraph" w:customStyle="1" w:styleId="sublabel">
    <w:name w:val="sublabel"/>
    <w:basedOn w:val="Normal"/>
    <w:rsid w:val="00A73716"/>
    <w:pPr>
      <w:spacing w:before="2" w:after="2"/>
      <w:ind w:left="244" w:right="244"/>
    </w:pPr>
    <w:rPr>
      <w:rFonts w:ascii="Arial" w:eastAsia="Times New Roman" w:hAnsi="Arial" w:cs="Arial"/>
      <w:color w:val="000080"/>
      <w:sz w:val="32"/>
      <w:szCs w:val="32"/>
      <w:lang w:eastAsia="en-US"/>
    </w:rPr>
  </w:style>
  <w:style w:type="paragraph" w:styleId="z-TopofForm">
    <w:name w:val="HTML Top of Form"/>
    <w:basedOn w:val="Normal"/>
    <w:next w:val="Normal"/>
    <w:link w:val="z-TopofFormChar"/>
    <w:hidden/>
    <w:unhideWhenUsed/>
    <w:rsid w:val="00A7371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link w:val="z-TopofForm"/>
    <w:rsid w:val="00A73716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A7371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link w:val="z-BottomofForm"/>
    <w:uiPriority w:val="99"/>
    <w:rsid w:val="00A73716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rsid w:val="000B2A64"/>
    <w:rPr>
      <w:color w:val="0563C1"/>
      <w:u w:val="single"/>
    </w:rPr>
  </w:style>
  <w:style w:type="paragraph" w:customStyle="1" w:styleId="paragraph">
    <w:name w:val="paragraph"/>
    <w:basedOn w:val="Normal"/>
    <w:rsid w:val="0035215D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eop">
    <w:name w:val="eop"/>
    <w:rsid w:val="0035215D"/>
  </w:style>
  <w:style w:type="character" w:customStyle="1" w:styleId="normaltextrun">
    <w:name w:val="normaltextrun"/>
    <w:rsid w:val="0035215D"/>
  </w:style>
  <w:style w:type="character" w:customStyle="1" w:styleId="contextualspellingandgrammarerror">
    <w:name w:val="contextualspellingandgrammarerror"/>
    <w:rsid w:val="0035215D"/>
  </w:style>
  <w:style w:type="character" w:customStyle="1" w:styleId="spellingerror">
    <w:name w:val="spellingerror"/>
    <w:rsid w:val="0035215D"/>
  </w:style>
  <w:style w:type="paragraph" w:styleId="HTMLPreformatted">
    <w:name w:val="HTML Preformatted"/>
    <w:basedOn w:val="Normal"/>
    <w:link w:val="HTMLPreformattedChar"/>
    <w:uiPriority w:val="99"/>
    <w:unhideWhenUsed/>
    <w:rsid w:val="00642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link w:val="HTMLPreformatted"/>
    <w:uiPriority w:val="99"/>
    <w:rsid w:val="00642F35"/>
    <w:rPr>
      <w:rFonts w:ascii="Courier New" w:eastAsia="Times New Roman" w:hAnsi="Courier New" w:cs="Courier New"/>
    </w:rPr>
  </w:style>
  <w:style w:type="character" w:styleId="HTMLCode">
    <w:name w:val="HTML Code"/>
    <w:uiPriority w:val="99"/>
    <w:unhideWhenUsed/>
    <w:rsid w:val="00642F35"/>
    <w:rPr>
      <w:rFonts w:ascii="Courier New" w:eastAsia="Times New Roman" w:hAnsi="Courier New" w:cs="Courier New"/>
      <w:sz w:val="20"/>
      <w:szCs w:val="20"/>
    </w:rPr>
  </w:style>
  <w:style w:type="character" w:customStyle="1" w:styleId="questiontext">
    <w:name w:val="questiontext"/>
    <w:basedOn w:val="DefaultParagraphFont"/>
    <w:rsid w:val="00D50703"/>
  </w:style>
  <w:style w:type="paragraph" w:styleId="NormalWeb">
    <w:name w:val="Normal (Web)"/>
    <w:basedOn w:val="Normal"/>
    <w:uiPriority w:val="99"/>
    <w:unhideWhenUsed/>
    <w:rsid w:val="00F13875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5C0568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67CE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nhideWhenUsed/>
    <w:qFormat/>
    <w:rsid w:val="00DD0806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82280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ko-KR"/>
    </w:rPr>
  </w:style>
  <w:style w:type="character" w:customStyle="1" w:styleId="Heading4Char">
    <w:name w:val="Heading 4 Char"/>
    <w:basedOn w:val="DefaultParagraphFont"/>
    <w:link w:val="Heading4"/>
    <w:semiHidden/>
    <w:rsid w:val="009A7BF1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ko-KR"/>
    </w:rPr>
  </w:style>
  <w:style w:type="character" w:styleId="Strong">
    <w:name w:val="Strong"/>
    <w:basedOn w:val="DefaultParagraphFont"/>
    <w:uiPriority w:val="22"/>
    <w:qFormat/>
    <w:rsid w:val="00102CE9"/>
    <w:rPr>
      <w:b/>
      <w:bCs/>
    </w:rPr>
  </w:style>
  <w:style w:type="table" w:styleId="TableGridLight">
    <w:name w:val="Grid Table Light"/>
    <w:basedOn w:val="TableNormal"/>
    <w:uiPriority w:val="40"/>
    <w:rsid w:val="006C728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semiHidden/>
    <w:rsid w:val="00FB2FB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ko-KR"/>
    </w:rPr>
  </w:style>
  <w:style w:type="paragraph" w:styleId="ListBullet">
    <w:name w:val="List Bullet"/>
    <w:basedOn w:val="Normal"/>
    <w:uiPriority w:val="99"/>
    <w:unhideWhenUsed/>
    <w:rsid w:val="00FB2FBC"/>
    <w:pPr>
      <w:numPr>
        <w:numId w:val="8"/>
      </w:numPr>
      <w:spacing w:after="200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ListBullet2">
    <w:name w:val="List Bullet 2"/>
    <w:basedOn w:val="Normal"/>
    <w:uiPriority w:val="99"/>
    <w:unhideWhenUsed/>
    <w:rsid w:val="00FB2FBC"/>
    <w:pPr>
      <w:numPr>
        <w:numId w:val="9"/>
      </w:numPr>
      <w:spacing w:after="200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ListNumber">
    <w:name w:val="List Number"/>
    <w:basedOn w:val="Normal"/>
    <w:uiPriority w:val="99"/>
    <w:unhideWhenUsed/>
    <w:rsid w:val="00FB2FBC"/>
    <w:pPr>
      <w:numPr>
        <w:numId w:val="10"/>
      </w:numPr>
      <w:spacing w:after="200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3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824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92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512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391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291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140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03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407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269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4649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7476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653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9394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198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7376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941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358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392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63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888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10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66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1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7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8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CA0706674B64DBD6E9812D1654E42" ma:contentTypeVersion="15" ma:contentTypeDescription="Create a new document." ma:contentTypeScope="" ma:versionID="a8f4c99d6be03e1b60de630ab421ab95">
  <xsd:schema xmlns:xsd="http://www.w3.org/2001/XMLSchema" xmlns:xs="http://www.w3.org/2001/XMLSchema" xmlns:p="http://schemas.microsoft.com/office/2006/metadata/properties" xmlns:ns3="b33c0156-2160-4316-aa72-a11882f0e296" xmlns:ns4="e62e4c75-9a7d-4f00-b3d7-d56ca3eecb47" targetNamespace="http://schemas.microsoft.com/office/2006/metadata/properties" ma:root="true" ma:fieldsID="93a3e5f4817156dd7d57827b4d6c3f42" ns3:_="" ns4:_="">
    <xsd:import namespace="b33c0156-2160-4316-aa72-a11882f0e296"/>
    <xsd:import namespace="e62e4c75-9a7d-4f00-b3d7-d56ca3eecb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3c0156-2160-4316-aa72-a11882f0e2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2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2e4c75-9a7d-4f00-b3d7-d56ca3eecb4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33c0156-2160-4316-aa72-a11882f0e29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41F7DC-B310-4460-BC8D-DC96CA56DF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3c0156-2160-4316-aa72-a11882f0e296"/>
    <ds:schemaRef ds:uri="e62e4c75-9a7d-4f00-b3d7-d56ca3eecb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5C93A5-F0D6-4D83-B7BC-A94DAE7060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C5FB9C-6329-477C-B2F9-3FD6D9426AFE}">
  <ds:schemaRefs>
    <ds:schemaRef ds:uri="http://schemas.microsoft.com/office/2006/metadata/properties"/>
    <ds:schemaRef ds:uri="http://schemas.microsoft.com/office/infopath/2007/PartnerControls"/>
    <ds:schemaRef ds:uri="b33c0156-2160-4316-aa72-a11882f0e296"/>
  </ds:schemaRefs>
</ds:datastoreItem>
</file>

<file path=customXml/itemProps4.xml><?xml version="1.0" encoding="utf-8"?>
<ds:datastoreItem xmlns:ds="http://schemas.openxmlformats.org/officeDocument/2006/customXml" ds:itemID="{A2BE7784-7870-44F1-B67D-5DBB8F609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01</vt:lpstr>
    </vt:vector>
  </TitlesOfParts>
  <Company>ASU</Company>
  <LinksUpToDate>false</LinksUpToDate>
  <CharactersWithSpaces>1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subject/>
  <dc:creator>Dr. Mahmood AlBashayreh</dc:creator>
  <cp:keywords/>
  <cp:lastModifiedBy>Microsoft account</cp:lastModifiedBy>
  <cp:revision>3</cp:revision>
  <cp:lastPrinted>2025-05-22T09:35:00Z</cp:lastPrinted>
  <dcterms:created xsi:type="dcterms:W3CDTF">2025-05-23T22:11:00Z</dcterms:created>
  <dcterms:modified xsi:type="dcterms:W3CDTF">2025-05-23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DCA0706674B64DBD6E9812D1654E42</vt:lpwstr>
  </property>
</Properties>
</file>